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1C0069">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1C0069">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1C0069">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1C0069">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1C0069">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1C0069">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1C0069">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1C0069">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1C0069">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1C0069">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1C0069">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1C0069">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1C0069">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1C0069">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1C0069">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1C0069">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1C0069">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1C0069">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1C0069">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1C0069">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1C0069">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1C0069">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1C0069">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672E8" w:rsidRPr="00D2146B" w:rsidRDefault="00D672E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672E8" w:rsidRPr="00D2146B" w:rsidRDefault="00D672E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672E8" w:rsidRDefault="00D672E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672E8" w:rsidRDefault="00D672E8" w:rsidP="00942B30">
                              <w:pPr>
                                <w:spacing w:before="60" w:line="256" w:lineRule="auto"/>
                                <w:jc w:val="center"/>
                                <w:rPr>
                                  <w:sz w:val="24"/>
                                  <w:szCs w:val="24"/>
                                </w:rPr>
                              </w:pPr>
                              <w:r>
                                <w:rPr>
                                  <w:rFonts w:eastAsia="Calibri"/>
                                  <w:color w:val="000000"/>
                                  <w:sz w:val="18"/>
                                  <w:szCs w:val="18"/>
                                </w:rPr>
                                <w:t>Parser</w:t>
                              </w:r>
                            </w:p>
                            <w:p w14:paraId="1ABFD117" w14:textId="77777777" w:rsidR="00D672E8" w:rsidRDefault="00D672E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672E8" w:rsidRDefault="00D672E8" w:rsidP="003727AB">
                              <w:pPr>
                                <w:spacing w:before="60" w:line="254" w:lineRule="auto"/>
                                <w:jc w:val="center"/>
                                <w:rPr>
                                  <w:sz w:val="24"/>
                                  <w:szCs w:val="24"/>
                                </w:rPr>
                              </w:pPr>
                              <w:r>
                                <w:rPr>
                                  <w:rFonts w:eastAsia="Calibri"/>
                                  <w:color w:val="000000"/>
                                  <w:sz w:val="18"/>
                                  <w:szCs w:val="18"/>
                                </w:rPr>
                                <w:t>Scanner</w:t>
                              </w:r>
                            </w:p>
                            <w:p w14:paraId="03FD0412" w14:textId="77777777" w:rsidR="00D672E8" w:rsidRDefault="00D672E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672E8" w:rsidRDefault="00D672E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672E8" w:rsidRDefault="00D672E8" w:rsidP="003567A1">
                              <w:pPr>
                                <w:spacing w:before="0" w:line="252" w:lineRule="auto"/>
                                <w:jc w:val="center"/>
                                <w:rPr>
                                  <w:sz w:val="24"/>
                                  <w:szCs w:val="24"/>
                                </w:rPr>
                              </w:pPr>
                            </w:p>
                            <w:p w14:paraId="217B84F7" w14:textId="77777777" w:rsidR="00D672E8" w:rsidRDefault="00D672E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672E8" w:rsidRDefault="00D672E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672E8" w:rsidRPr="00EF6288" w:rsidRDefault="00D672E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672E8" w:rsidRDefault="00D672E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672E8" w:rsidRDefault="00D672E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672E8" w:rsidRDefault="00D672E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672E8" w:rsidRPr="00E962F6" w:rsidRDefault="00D672E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672E8" w:rsidRDefault="00D672E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D672E8" w:rsidRDefault="00D672E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D672E8" w:rsidRDefault="00D672E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672E8" w:rsidRDefault="00D672E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672E8" w:rsidRDefault="00D672E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672E8" w:rsidRPr="00D2146B" w:rsidRDefault="00D672E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672E8" w:rsidRPr="00D2146B" w:rsidRDefault="00D672E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672E8" w:rsidRDefault="00D672E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672E8" w:rsidRDefault="00D672E8" w:rsidP="00942B30">
                        <w:pPr>
                          <w:spacing w:before="60" w:line="256" w:lineRule="auto"/>
                          <w:jc w:val="center"/>
                          <w:rPr>
                            <w:sz w:val="24"/>
                            <w:szCs w:val="24"/>
                          </w:rPr>
                        </w:pPr>
                        <w:r>
                          <w:rPr>
                            <w:rFonts w:eastAsia="Calibri"/>
                            <w:color w:val="000000"/>
                            <w:sz w:val="18"/>
                            <w:szCs w:val="18"/>
                          </w:rPr>
                          <w:t>Parser</w:t>
                        </w:r>
                      </w:p>
                      <w:p w14:paraId="1ABFD117" w14:textId="77777777" w:rsidR="00D672E8" w:rsidRDefault="00D672E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672E8" w:rsidRDefault="00D672E8" w:rsidP="003727AB">
                        <w:pPr>
                          <w:spacing w:before="60" w:line="254" w:lineRule="auto"/>
                          <w:jc w:val="center"/>
                          <w:rPr>
                            <w:sz w:val="24"/>
                            <w:szCs w:val="24"/>
                          </w:rPr>
                        </w:pPr>
                        <w:r>
                          <w:rPr>
                            <w:rFonts w:eastAsia="Calibri"/>
                            <w:color w:val="000000"/>
                            <w:sz w:val="18"/>
                            <w:szCs w:val="18"/>
                          </w:rPr>
                          <w:t>Scanner</w:t>
                        </w:r>
                      </w:p>
                      <w:p w14:paraId="03FD0412" w14:textId="77777777" w:rsidR="00D672E8" w:rsidRDefault="00D672E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672E8" w:rsidRDefault="00D672E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672E8" w:rsidRDefault="00D672E8" w:rsidP="003567A1">
                        <w:pPr>
                          <w:spacing w:before="0" w:line="252" w:lineRule="auto"/>
                          <w:jc w:val="center"/>
                          <w:rPr>
                            <w:sz w:val="24"/>
                            <w:szCs w:val="24"/>
                          </w:rPr>
                        </w:pPr>
                      </w:p>
                      <w:p w14:paraId="217B84F7" w14:textId="77777777" w:rsidR="00D672E8" w:rsidRDefault="00D672E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672E8" w:rsidRDefault="00D672E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672E8" w:rsidRPr="00EF6288" w:rsidRDefault="00D672E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672E8" w:rsidRDefault="00D672E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672E8" w:rsidRDefault="00D672E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672E8" w:rsidRDefault="00D672E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672E8" w:rsidRPr="00E962F6" w:rsidRDefault="00D672E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672E8" w:rsidRDefault="00D672E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D672E8" w:rsidRDefault="00D672E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D672E8" w:rsidRDefault="00D672E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672E8" w:rsidRDefault="00D672E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672E8" w:rsidRDefault="00D672E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672E8" w:rsidRPr="00D2146B" w:rsidRDefault="00D672E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672E8" w:rsidRPr="00D2146B" w:rsidRDefault="00D672E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672E8" w:rsidRDefault="00D672E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672E8" w:rsidRDefault="00D672E8" w:rsidP="00541B67">
                              <w:pPr>
                                <w:spacing w:before="60" w:line="256" w:lineRule="auto"/>
                                <w:jc w:val="center"/>
                                <w:rPr>
                                  <w:sz w:val="24"/>
                                  <w:szCs w:val="24"/>
                                </w:rPr>
                              </w:pPr>
                              <w:r>
                                <w:rPr>
                                  <w:rFonts w:eastAsia="Calibri"/>
                                  <w:color w:val="000000"/>
                                  <w:sz w:val="18"/>
                                  <w:szCs w:val="18"/>
                                </w:rPr>
                                <w:t>Parser</w:t>
                              </w:r>
                            </w:p>
                            <w:p w14:paraId="738A4637" w14:textId="77777777" w:rsidR="00D672E8" w:rsidRDefault="00D672E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672E8" w:rsidRDefault="00D672E8" w:rsidP="00541B67">
                              <w:pPr>
                                <w:spacing w:before="60" w:line="254" w:lineRule="auto"/>
                                <w:jc w:val="center"/>
                                <w:rPr>
                                  <w:sz w:val="24"/>
                                  <w:szCs w:val="24"/>
                                </w:rPr>
                              </w:pPr>
                              <w:r>
                                <w:rPr>
                                  <w:rFonts w:eastAsia="Calibri"/>
                                  <w:color w:val="000000"/>
                                  <w:sz w:val="18"/>
                                  <w:szCs w:val="18"/>
                                </w:rPr>
                                <w:t>Scanner</w:t>
                              </w:r>
                            </w:p>
                            <w:p w14:paraId="1FC59E41" w14:textId="77777777" w:rsidR="00D672E8" w:rsidRDefault="00D672E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672E8" w:rsidRDefault="00D672E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672E8" w:rsidRDefault="00D672E8" w:rsidP="00541B67">
                              <w:pPr>
                                <w:spacing w:before="0" w:line="252" w:lineRule="auto"/>
                                <w:jc w:val="center"/>
                                <w:rPr>
                                  <w:sz w:val="24"/>
                                  <w:szCs w:val="24"/>
                                </w:rPr>
                              </w:pPr>
                            </w:p>
                            <w:p w14:paraId="1164C4DA" w14:textId="77777777" w:rsidR="00D672E8" w:rsidRDefault="00D672E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672E8" w:rsidRDefault="00D672E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672E8" w:rsidRPr="00EF6288" w:rsidRDefault="00D672E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672E8" w:rsidRDefault="00D672E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672E8" w:rsidRDefault="00D672E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672E8" w:rsidRDefault="00D672E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672E8" w:rsidRPr="00E962F6" w:rsidRDefault="00D672E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672E8" w:rsidRDefault="00D672E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D672E8" w:rsidRDefault="00D672E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D672E8" w:rsidRDefault="00D672E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D672E8" w:rsidRDefault="00D672E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D672E8" w:rsidRDefault="00D672E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672E8" w:rsidRPr="00D2146B" w:rsidRDefault="00D672E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672E8" w:rsidRPr="00D2146B" w:rsidRDefault="00D672E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672E8" w:rsidRDefault="00D672E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672E8" w:rsidRDefault="00D672E8" w:rsidP="00541B67">
                        <w:pPr>
                          <w:spacing w:before="60" w:line="256" w:lineRule="auto"/>
                          <w:jc w:val="center"/>
                          <w:rPr>
                            <w:sz w:val="24"/>
                            <w:szCs w:val="24"/>
                          </w:rPr>
                        </w:pPr>
                        <w:r>
                          <w:rPr>
                            <w:rFonts w:eastAsia="Calibri"/>
                            <w:color w:val="000000"/>
                            <w:sz w:val="18"/>
                            <w:szCs w:val="18"/>
                          </w:rPr>
                          <w:t>Parser</w:t>
                        </w:r>
                      </w:p>
                      <w:p w14:paraId="738A4637" w14:textId="77777777" w:rsidR="00D672E8" w:rsidRDefault="00D672E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672E8" w:rsidRDefault="00D672E8" w:rsidP="00541B67">
                        <w:pPr>
                          <w:spacing w:before="60" w:line="254" w:lineRule="auto"/>
                          <w:jc w:val="center"/>
                          <w:rPr>
                            <w:sz w:val="24"/>
                            <w:szCs w:val="24"/>
                          </w:rPr>
                        </w:pPr>
                        <w:r>
                          <w:rPr>
                            <w:rFonts w:eastAsia="Calibri"/>
                            <w:color w:val="000000"/>
                            <w:sz w:val="18"/>
                            <w:szCs w:val="18"/>
                          </w:rPr>
                          <w:t>Scanner</w:t>
                        </w:r>
                      </w:p>
                      <w:p w14:paraId="1FC59E41" w14:textId="77777777" w:rsidR="00D672E8" w:rsidRDefault="00D672E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672E8" w:rsidRDefault="00D672E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672E8" w:rsidRDefault="00D672E8" w:rsidP="00541B67">
                        <w:pPr>
                          <w:spacing w:before="0" w:line="252" w:lineRule="auto"/>
                          <w:jc w:val="center"/>
                          <w:rPr>
                            <w:sz w:val="24"/>
                            <w:szCs w:val="24"/>
                          </w:rPr>
                        </w:pPr>
                      </w:p>
                      <w:p w14:paraId="1164C4DA" w14:textId="77777777" w:rsidR="00D672E8" w:rsidRDefault="00D672E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672E8" w:rsidRDefault="00D672E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672E8" w:rsidRPr="00EF6288" w:rsidRDefault="00D672E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672E8" w:rsidRDefault="00D672E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672E8" w:rsidRDefault="00D672E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672E8" w:rsidRDefault="00D672E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672E8" w:rsidRPr="00E962F6" w:rsidRDefault="00D672E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672E8" w:rsidRDefault="00D672E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D672E8" w:rsidRDefault="00D672E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D672E8" w:rsidRDefault="00D672E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672E8" w:rsidRDefault="00D672E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672E8" w:rsidRDefault="00D672E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62B26A65" w14:textId="77777777" w:rsidR="00F5333D" w:rsidRPr="00F5333D" w:rsidRDefault="00F5333D" w:rsidP="00F5333D">
      <w:pPr>
        <w:pStyle w:val="Code"/>
        <w:rPr>
          <w:highlight w:val="white"/>
        </w:rPr>
      </w:pPr>
      <w:r w:rsidRPr="00F5333D">
        <w:rPr>
          <w:highlight w:val="white"/>
        </w:rPr>
        <w:t xml:space="preserve">      Assert.Error(parentSymbol.Type.MemberMap != null, expression,</w:t>
      </w:r>
    </w:p>
    <w:p w14:paraId="71A894EE" w14:textId="77777777" w:rsidR="00F5333D" w:rsidRPr="00F5333D" w:rsidRDefault="00F5333D" w:rsidP="00F5333D">
      <w:pPr>
        <w:pStyle w:val="Code"/>
        <w:rPr>
          <w:highlight w:val="white"/>
        </w:rPr>
      </w:pPr>
      <w:r w:rsidRPr="00F5333D">
        <w:rPr>
          <w:highlight w:val="white"/>
        </w:rPr>
        <w:t xml:space="preserve">                   Message.Member_access_of_uncomplete_struct_or_union);</w:t>
      </w:r>
    </w:p>
    <w:p w14:paraId="521AE294" w14:textId="77777777" w:rsidR="005E30A8" w:rsidRPr="00F5333D" w:rsidRDefault="005E30A8" w:rsidP="00F5333D">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lastRenderedPageBreak/>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672E8" w:rsidRPr="00D2146B" w:rsidRDefault="00D672E8" w:rsidP="0050082D">
                              <w:pPr>
                                <w:spacing w:before="0" w:after="0"/>
                                <w:rPr>
                                  <w:sz w:val="18"/>
                                  <w:szCs w:val="18"/>
                                  <w:lang w:val="sv-SE"/>
                                </w:rPr>
                              </w:pPr>
                              <w:r>
                                <w:rPr>
                                  <w:sz w:val="18"/>
                                  <w:szCs w:val="18"/>
                                  <w:lang w:val="sv-SE"/>
                                </w:rPr>
                                <w:t>Static int globalInt</w:t>
                              </w:r>
                            </w:p>
                            <w:p w14:paraId="69A6032C" w14:textId="768161F7" w:rsidR="00D672E8" w:rsidRDefault="00D672E8" w:rsidP="0050082D">
                              <w:pPr>
                                <w:spacing w:before="0" w:after="0"/>
                                <w:rPr>
                                  <w:sz w:val="18"/>
                                  <w:szCs w:val="18"/>
                                  <w:lang w:val="sv-SE"/>
                                </w:rPr>
                              </w:pPr>
                              <w:r>
                                <w:rPr>
                                  <w:sz w:val="18"/>
                                  <w:szCs w:val="18"/>
                                  <w:lang w:val="sv-SE"/>
                                </w:rPr>
                                <w:t>Static int i</w:t>
                              </w:r>
                            </w:p>
                            <w:p w14:paraId="65DC2C71" w14:textId="7AEEED2D" w:rsidR="00D672E8" w:rsidRDefault="00D672E8" w:rsidP="0050082D">
                              <w:pPr>
                                <w:spacing w:before="0" w:after="0"/>
                                <w:rPr>
                                  <w:sz w:val="18"/>
                                  <w:szCs w:val="18"/>
                                  <w:lang w:val="sv-SE"/>
                                </w:rPr>
                              </w:pPr>
                            </w:p>
                            <w:p w14:paraId="3B0DD407" w14:textId="21D67AC3" w:rsidR="00D672E8" w:rsidRPr="001B6705" w:rsidRDefault="00D672E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672E8" w:rsidRPr="00D2146B" w:rsidRDefault="00D672E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672E8" w:rsidRPr="00D2146B" w:rsidRDefault="00D672E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672E8" w:rsidRDefault="00D672E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672E8" w:rsidRPr="00D2146B" w:rsidRDefault="00D672E8" w:rsidP="0050082D">
                              <w:pPr>
                                <w:spacing w:before="0" w:after="0" w:line="256" w:lineRule="auto"/>
                                <w:rPr>
                                  <w:sz w:val="18"/>
                                  <w:szCs w:val="18"/>
                                </w:rPr>
                              </w:pPr>
                              <w:r>
                                <w:rPr>
                                  <w:sz w:val="18"/>
                                  <w:szCs w:val="18"/>
                                </w:rPr>
                                <w:t>Auto mainChar : char</w:t>
                              </w:r>
                            </w:p>
                            <w:p w14:paraId="302437A3" w14:textId="77777777" w:rsidR="00D672E8" w:rsidRDefault="00D672E8" w:rsidP="0050082D">
                              <w:pPr>
                                <w:spacing w:before="0" w:after="0" w:line="256" w:lineRule="auto"/>
                                <w:rPr>
                                  <w:rFonts w:eastAsia="Calibri"/>
                                  <w:color w:val="000000"/>
                                  <w:sz w:val="18"/>
                                  <w:szCs w:val="18"/>
                                </w:rPr>
                              </w:pPr>
                            </w:p>
                            <w:p w14:paraId="71CC6A80" w14:textId="77C30F45" w:rsidR="00D672E8" w:rsidRPr="00D2146B" w:rsidRDefault="00D672E8" w:rsidP="008C458D">
                              <w:pPr>
                                <w:spacing w:before="0" w:after="0" w:line="256" w:lineRule="auto"/>
                                <w:rPr>
                                  <w:sz w:val="18"/>
                                  <w:szCs w:val="18"/>
                                </w:rPr>
                              </w:pPr>
                              <w:r>
                                <w:rPr>
                                  <w:rFonts w:eastAsia="Calibri"/>
                                  <w:color w:val="000000"/>
                                  <w:sz w:val="18"/>
                                  <w:szCs w:val="18"/>
                                </w:rPr>
                                <w:t>m_parentTable</w:t>
                              </w:r>
                            </w:p>
                            <w:p w14:paraId="4A1EB75F" w14:textId="77777777" w:rsidR="00D672E8" w:rsidRPr="00D2146B" w:rsidRDefault="00D672E8" w:rsidP="0050082D">
                              <w:pPr>
                                <w:spacing w:before="0" w:after="0" w:line="256" w:lineRule="auto"/>
                                <w:rPr>
                                  <w:sz w:val="18"/>
                                  <w:szCs w:val="18"/>
                                </w:rPr>
                              </w:pPr>
                              <w:r w:rsidRPr="00D2146B">
                                <w:rPr>
                                  <w:rFonts w:eastAsia="Calibri"/>
                                  <w:color w:val="000000"/>
                                  <w:sz w:val="18"/>
                                  <w:szCs w:val="18"/>
                                </w:rPr>
                                <w:t> </w:t>
                              </w:r>
                            </w:p>
                            <w:p w14:paraId="176D8F8E" w14:textId="77777777" w:rsidR="00D672E8" w:rsidRPr="00D2146B" w:rsidRDefault="00D672E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672E8" w:rsidRPr="00D2146B" w:rsidRDefault="00D672E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672E8" w:rsidRPr="00D2146B" w:rsidRDefault="00D672E8" w:rsidP="0050082D">
                              <w:pPr>
                                <w:spacing w:before="0" w:after="0" w:line="254" w:lineRule="auto"/>
                                <w:rPr>
                                  <w:sz w:val="18"/>
                                  <w:szCs w:val="18"/>
                                </w:rPr>
                              </w:pPr>
                              <w:r>
                                <w:rPr>
                                  <w:rFonts w:eastAsia="Calibri"/>
                                  <w:color w:val="000000"/>
                                  <w:sz w:val="18"/>
                                  <w:szCs w:val="18"/>
                                </w:rPr>
                                <w:t>auto int i</w:t>
                              </w:r>
                            </w:p>
                            <w:p w14:paraId="1EB866A9" w14:textId="57278A33" w:rsidR="00D672E8" w:rsidRDefault="00D672E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672E8" w:rsidRDefault="00D672E8" w:rsidP="00073BF2">
                              <w:pPr>
                                <w:spacing w:before="0" w:after="0" w:line="254" w:lineRule="auto"/>
                                <w:rPr>
                                  <w:rFonts w:eastAsia="Calibri"/>
                                  <w:color w:val="000000"/>
                                  <w:sz w:val="18"/>
                                  <w:szCs w:val="18"/>
                                </w:rPr>
                              </w:pPr>
                            </w:p>
                            <w:p w14:paraId="55FF5C13" w14:textId="77777777" w:rsidR="00D672E8" w:rsidRPr="00D2146B" w:rsidRDefault="00D672E8" w:rsidP="00073BF2">
                              <w:pPr>
                                <w:spacing w:before="0" w:after="0" w:line="256" w:lineRule="auto"/>
                                <w:rPr>
                                  <w:sz w:val="18"/>
                                  <w:szCs w:val="18"/>
                                </w:rPr>
                              </w:pPr>
                              <w:r>
                                <w:rPr>
                                  <w:rFonts w:eastAsia="Calibri"/>
                                  <w:color w:val="000000"/>
                                  <w:sz w:val="18"/>
                                  <w:szCs w:val="18"/>
                                </w:rPr>
                                <w:t>m_parentTable</w:t>
                              </w:r>
                            </w:p>
                            <w:p w14:paraId="20CF0F08" w14:textId="77777777" w:rsidR="00D672E8" w:rsidRPr="00D2146B" w:rsidRDefault="00D672E8" w:rsidP="00073BF2">
                              <w:pPr>
                                <w:spacing w:before="0" w:after="0" w:line="254" w:lineRule="auto"/>
                                <w:rPr>
                                  <w:sz w:val="18"/>
                                  <w:szCs w:val="18"/>
                                </w:rPr>
                              </w:pPr>
                            </w:p>
                            <w:p w14:paraId="2347329E" w14:textId="77777777" w:rsidR="00D672E8" w:rsidRPr="00D2146B" w:rsidRDefault="00D672E8" w:rsidP="0050082D">
                              <w:pPr>
                                <w:spacing w:before="0" w:after="0" w:line="254" w:lineRule="auto"/>
                                <w:rPr>
                                  <w:sz w:val="18"/>
                                  <w:szCs w:val="18"/>
                                </w:rPr>
                              </w:pPr>
                              <w:r w:rsidRPr="00D2146B">
                                <w:rPr>
                                  <w:rFonts w:eastAsia="Calibri"/>
                                  <w:color w:val="000000"/>
                                  <w:sz w:val="18"/>
                                  <w:szCs w:val="18"/>
                                </w:rPr>
                                <w:t> </w:t>
                              </w:r>
                            </w:p>
                            <w:p w14:paraId="7D6DAD56" w14:textId="77777777" w:rsidR="00D672E8" w:rsidRPr="00D2146B" w:rsidRDefault="00D672E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672E8" w:rsidRPr="00D2146B" w:rsidRDefault="00D672E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672E8" w:rsidRPr="00100F82" w:rsidRDefault="00D672E8" w:rsidP="00100F82">
                              <w:pPr>
                                <w:spacing w:before="0" w:after="0"/>
                                <w:rPr>
                                  <w:sz w:val="18"/>
                                  <w:szCs w:val="18"/>
                                </w:rPr>
                              </w:pPr>
                              <w:r w:rsidRPr="00100F82">
                                <w:rPr>
                                  <w:sz w:val="18"/>
                                  <w:szCs w:val="18"/>
                                </w:rPr>
                                <w:t>auto int i</w:t>
                              </w:r>
                            </w:p>
                            <w:p w14:paraId="5D0A676C" w14:textId="673BC4F3" w:rsidR="00D672E8" w:rsidRPr="00100F82" w:rsidRDefault="00D672E8" w:rsidP="00100F82">
                              <w:pPr>
                                <w:spacing w:before="0" w:after="0"/>
                                <w:rPr>
                                  <w:sz w:val="18"/>
                                  <w:szCs w:val="18"/>
                                </w:rPr>
                              </w:pPr>
                              <w:r w:rsidRPr="00100F82">
                                <w:rPr>
                                  <w:sz w:val="18"/>
                                  <w:szCs w:val="18"/>
                                </w:rPr>
                                <w:t>auto double blockDouble</w:t>
                              </w:r>
                            </w:p>
                            <w:p w14:paraId="5B01AFF6" w14:textId="77777777" w:rsidR="00D672E8" w:rsidRDefault="00D672E8" w:rsidP="00100F82">
                              <w:pPr>
                                <w:spacing w:before="0" w:after="0" w:line="256" w:lineRule="auto"/>
                                <w:rPr>
                                  <w:rFonts w:eastAsia="Calibri"/>
                                  <w:color w:val="000000"/>
                                  <w:sz w:val="18"/>
                                  <w:szCs w:val="18"/>
                                </w:rPr>
                              </w:pPr>
                            </w:p>
                            <w:p w14:paraId="35EF25BA" w14:textId="6D9A7EDC" w:rsidR="00D672E8" w:rsidRPr="00D2146B" w:rsidRDefault="00D672E8" w:rsidP="00100F82">
                              <w:pPr>
                                <w:spacing w:before="0" w:after="0" w:line="256" w:lineRule="auto"/>
                                <w:rPr>
                                  <w:sz w:val="18"/>
                                  <w:szCs w:val="18"/>
                                </w:rPr>
                              </w:pPr>
                              <w:r>
                                <w:rPr>
                                  <w:rFonts w:eastAsia="Calibri"/>
                                  <w:color w:val="000000"/>
                                  <w:sz w:val="18"/>
                                  <w:szCs w:val="18"/>
                                </w:rPr>
                                <w:t>m_parentTable</w:t>
                              </w:r>
                            </w:p>
                            <w:p w14:paraId="274031CF" w14:textId="32871C06" w:rsidR="00D672E8" w:rsidRDefault="00D672E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672E8" w:rsidRDefault="00D672E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672E8" w:rsidRDefault="00D672E8" w:rsidP="00D44BB8">
                              <w:pPr>
                                <w:spacing w:line="252" w:lineRule="auto"/>
                              </w:pPr>
                              <w:r>
                                <w:rPr>
                                  <w:rFonts w:eastAsia="Calibri"/>
                                  <w:color w:val="000000"/>
                                  <w:sz w:val="18"/>
                                  <w:szCs w:val="18"/>
                                </w:rPr>
                                <w:t>SymbolTable.CurrentTable</w:t>
                              </w:r>
                            </w:p>
                            <w:p w14:paraId="332537CB" w14:textId="66AB52F1" w:rsidR="00D672E8" w:rsidRDefault="00D672E8" w:rsidP="00D44BB8">
                              <w:pPr>
                                <w:spacing w:line="252" w:lineRule="auto"/>
                              </w:pPr>
                            </w:p>
                            <w:p w14:paraId="35DA4169" w14:textId="77777777" w:rsidR="00D672E8" w:rsidRDefault="00D672E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672E8" w:rsidRPr="00610E6C" w:rsidRDefault="00D672E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672E8" w:rsidRPr="00D2146B" w:rsidRDefault="00D672E8" w:rsidP="0050082D">
                        <w:pPr>
                          <w:spacing w:before="0" w:after="0"/>
                          <w:rPr>
                            <w:sz w:val="18"/>
                            <w:szCs w:val="18"/>
                            <w:lang w:val="sv-SE"/>
                          </w:rPr>
                        </w:pPr>
                        <w:r>
                          <w:rPr>
                            <w:sz w:val="18"/>
                            <w:szCs w:val="18"/>
                            <w:lang w:val="sv-SE"/>
                          </w:rPr>
                          <w:t>Static int globalInt</w:t>
                        </w:r>
                      </w:p>
                      <w:p w14:paraId="69A6032C" w14:textId="768161F7" w:rsidR="00D672E8" w:rsidRDefault="00D672E8" w:rsidP="0050082D">
                        <w:pPr>
                          <w:spacing w:before="0" w:after="0"/>
                          <w:rPr>
                            <w:sz w:val="18"/>
                            <w:szCs w:val="18"/>
                            <w:lang w:val="sv-SE"/>
                          </w:rPr>
                        </w:pPr>
                        <w:r>
                          <w:rPr>
                            <w:sz w:val="18"/>
                            <w:szCs w:val="18"/>
                            <w:lang w:val="sv-SE"/>
                          </w:rPr>
                          <w:t>Static int i</w:t>
                        </w:r>
                      </w:p>
                      <w:p w14:paraId="65DC2C71" w14:textId="7AEEED2D" w:rsidR="00D672E8" w:rsidRDefault="00D672E8" w:rsidP="0050082D">
                        <w:pPr>
                          <w:spacing w:before="0" w:after="0"/>
                          <w:rPr>
                            <w:sz w:val="18"/>
                            <w:szCs w:val="18"/>
                            <w:lang w:val="sv-SE"/>
                          </w:rPr>
                        </w:pPr>
                      </w:p>
                      <w:p w14:paraId="3B0DD407" w14:textId="21D67AC3" w:rsidR="00D672E8" w:rsidRPr="001B6705" w:rsidRDefault="00D672E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672E8" w:rsidRPr="00D2146B" w:rsidRDefault="00D672E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672E8" w:rsidRPr="00D2146B" w:rsidRDefault="00D672E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672E8" w:rsidRDefault="00D672E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672E8" w:rsidRPr="00D2146B" w:rsidRDefault="00D672E8" w:rsidP="0050082D">
                        <w:pPr>
                          <w:spacing w:before="0" w:after="0" w:line="256" w:lineRule="auto"/>
                          <w:rPr>
                            <w:sz w:val="18"/>
                            <w:szCs w:val="18"/>
                          </w:rPr>
                        </w:pPr>
                        <w:r>
                          <w:rPr>
                            <w:sz w:val="18"/>
                            <w:szCs w:val="18"/>
                          </w:rPr>
                          <w:t>Auto mainChar : char</w:t>
                        </w:r>
                      </w:p>
                      <w:p w14:paraId="302437A3" w14:textId="77777777" w:rsidR="00D672E8" w:rsidRDefault="00D672E8" w:rsidP="0050082D">
                        <w:pPr>
                          <w:spacing w:before="0" w:after="0" w:line="256" w:lineRule="auto"/>
                          <w:rPr>
                            <w:rFonts w:eastAsia="Calibri"/>
                            <w:color w:val="000000"/>
                            <w:sz w:val="18"/>
                            <w:szCs w:val="18"/>
                          </w:rPr>
                        </w:pPr>
                      </w:p>
                      <w:p w14:paraId="71CC6A80" w14:textId="77C30F45" w:rsidR="00D672E8" w:rsidRPr="00D2146B" w:rsidRDefault="00D672E8" w:rsidP="008C458D">
                        <w:pPr>
                          <w:spacing w:before="0" w:after="0" w:line="256" w:lineRule="auto"/>
                          <w:rPr>
                            <w:sz w:val="18"/>
                            <w:szCs w:val="18"/>
                          </w:rPr>
                        </w:pPr>
                        <w:r>
                          <w:rPr>
                            <w:rFonts w:eastAsia="Calibri"/>
                            <w:color w:val="000000"/>
                            <w:sz w:val="18"/>
                            <w:szCs w:val="18"/>
                          </w:rPr>
                          <w:t>m_parentTable</w:t>
                        </w:r>
                      </w:p>
                      <w:p w14:paraId="4A1EB75F" w14:textId="77777777" w:rsidR="00D672E8" w:rsidRPr="00D2146B" w:rsidRDefault="00D672E8" w:rsidP="0050082D">
                        <w:pPr>
                          <w:spacing w:before="0" w:after="0" w:line="256" w:lineRule="auto"/>
                          <w:rPr>
                            <w:sz w:val="18"/>
                            <w:szCs w:val="18"/>
                          </w:rPr>
                        </w:pPr>
                        <w:r w:rsidRPr="00D2146B">
                          <w:rPr>
                            <w:rFonts w:eastAsia="Calibri"/>
                            <w:color w:val="000000"/>
                            <w:sz w:val="18"/>
                            <w:szCs w:val="18"/>
                          </w:rPr>
                          <w:t> </w:t>
                        </w:r>
                      </w:p>
                      <w:p w14:paraId="176D8F8E" w14:textId="77777777" w:rsidR="00D672E8" w:rsidRPr="00D2146B" w:rsidRDefault="00D672E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672E8" w:rsidRPr="00D2146B" w:rsidRDefault="00D672E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672E8" w:rsidRPr="00D2146B" w:rsidRDefault="00D672E8" w:rsidP="0050082D">
                        <w:pPr>
                          <w:spacing w:before="0" w:after="0" w:line="254" w:lineRule="auto"/>
                          <w:rPr>
                            <w:sz w:val="18"/>
                            <w:szCs w:val="18"/>
                          </w:rPr>
                        </w:pPr>
                        <w:r>
                          <w:rPr>
                            <w:rFonts w:eastAsia="Calibri"/>
                            <w:color w:val="000000"/>
                            <w:sz w:val="18"/>
                            <w:szCs w:val="18"/>
                          </w:rPr>
                          <w:t>auto int i</w:t>
                        </w:r>
                      </w:p>
                      <w:p w14:paraId="1EB866A9" w14:textId="57278A33" w:rsidR="00D672E8" w:rsidRDefault="00D672E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672E8" w:rsidRDefault="00D672E8" w:rsidP="00073BF2">
                        <w:pPr>
                          <w:spacing w:before="0" w:after="0" w:line="254" w:lineRule="auto"/>
                          <w:rPr>
                            <w:rFonts w:eastAsia="Calibri"/>
                            <w:color w:val="000000"/>
                            <w:sz w:val="18"/>
                            <w:szCs w:val="18"/>
                          </w:rPr>
                        </w:pPr>
                      </w:p>
                      <w:p w14:paraId="55FF5C13" w14:textId="77777777" w:rsidR="00D672E8" w:rsidRPr="00D2146B" w:rsidRDefault="00D672E8" w:rsidP="00073BF2">
                        <w:pPr>
                          <w:spacing w:before="0" w:after="0" w:line="256" w:lineRule="auto"/>
                          <w:rPr>
                            <w:sz w:val="18"/>
                            <w:szCs w:val="18"/>
                          </w:rPr>
                        </w:pPr>
                        <w:r>
                          <w:rPr>
                            <w:rFonts w:eastAsia="Calibri"/>
                            <w:color w:val="000000"/>
                            <w:sz w:val="18"/>
                            <w:szCs w:val="18"/>
                          </w:rPr>
                          <w:t>m_parentTable</w:t>
                        </w:r>
                      </w:p>
                      <w:p w14:paraId="20CF0F08" w14:textId="77777777" w:rsidR="00D672E8" w:rsidRPr="00D2146B" w:rsidRDefault="00D672E8" w:rsidP="00073BF2">
                        <w:pPr>
                          <w:spacing w:before="0" w:after="0" w:line="254" w:lineRule="auto"/>
                          <w:rPr>
                            <w:sz w:val="18"/>
                            <w:szCs w:val="18"/>
                          </w:rPr>
                        </w:pPr>
                      </w:p>
                      <w:p w14:paraId="2347329E" w14:textId="77777777" w:rsidR="00D672E8" w:rsidRPr="00D2146B" w:rsidRDefault="00D672E8" w:rsidP="0050082D">
                        <w:pPr>
                          <w:spacing w:before="0" w:after="0" w:line="254" w:lineRule="auto"/>
                          <w:rPr>
                            <w:sz w:val="18"/>
                            <w:szCs w:val="18"/>
                          </w:rPr>
                        </w:pPr>
                        <w:r w:rsidRPr="00D2146B">
                          <w:rPr>
                            <w:rFonts w:eastAsia="Calibri"/>
                            <w:color w:val="000000"/>
                            <w:sz w:val="18"/>
                            <w:szCs w:val="18"/>
                          </w:rPr>
                          <w:t> </w:t>
                        </w:r>
                      </w:p>
                      <w:p w14:paraId="7D6DAD56" w14:textId="77777777" w:rsidR="00D672E8" w:rsidRPr="00D2146B" w:rsidRDefault="00D672E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672E8" w:rsidRPr="00D2146B" w:rsidRDefault="00D672E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672E8" w:rsidRPr="00100F82" w:rsidRDefault="00D672E8" w:rsidP="00100F82">
                        <w:pPr>
                          <w:spacing w:before="0" w:after="0"/>
                          <w:rPr>
                            <w:sz w:val="18"/>
                            <w:szCs w:val="18"/>
                          </w:rPr>
                        </w:pPr>
                        <w:r w:rsidRPr="00100F82">
                          <w:rPr>
                            <w:sz w:val="18"/>
                            <w:szCs w:val="18"/>
                          </w:rPr>
                          <w:t>auto int i</w:t>
                        </w:r>
                      </w:p>
                      <w:p w14:paraId="5D0A676C" w14:textId="673BC4F3" w:rsidR="00D672E8" w:rsidRPr="00100F82" w:rsidRDefault="00D672E8" w:rsidP="00100F82">
                        <w:pPr>
                          <w:spacing w:before="0" w:after="0"/>
                          <w:rPr>
                            <w:sz w:val="18"/>
                            <w:szCs w:val="18"/>
                          </w:rPr>
                        </w:pPr>
                        <w:r w:rsidRPr="00100F82">
                          <w:rPr>
                            <w:sz w:val="18"/>
                            <w:szCs w:val="18"/>
                          </w:rPr>
                          <w:t>auto double blockDouble</w:t>
                        </w:r>
                      </w:p>
                      <w:p w14:paraId="5B01AFF6" w14:textId="77777777" w:rsidR="00D672E8" w:rsidRDefault="00D672E8" w:rsidP="00100F82">
                        <w:pPr>
                          <w:spacing w:before="0" w:after="0" w:line="256" w:lineRule="auto"/>
                          <w:rPr>
                            <w:rFonts w:eastAsia="Calibri"/>
                            <w:color w:val="000000"/>
                            <w:sz w:val="18"/>
                            <w:szCs w:val="18"/>
                          </w:rPr>
                        </w:pPr>
                      </w:p>
                      <w:p w14:paraId="35EF25BA" w14:textId="6D9A7EDC" w:rsidR="00D672E8" w:rsidRPr="00D2146B" w:rsidRDefault="00D672E8" w:rsidP="00100F82">
                        <w:pPr>
                          <w:spacing w:before="0" w:after="0" w:line="256" w:lineRule="auto"/>
                          <w:rPr>
                            <w:sz w:val="18"/>
                            <w:szCs w:val="18"/>
                          </w:rPr>
                        </w:pPr>
                        <w:r>
                          <w:rPr>
                            <w:rFonts w:eastAsia="Calibri"/>
                            <w:color w:val="000000"/>
                            <w:sz w:val="18"/>
                            <w:szCs w:val="18"/>
                          </w:rPr>
                          <w:t>m_parentTable</w:t>
                        </w:r>
                      </w:p>
                      <w:p w14:paraId="274031CF" w14:textId="32871C06" w:rsidR="00D672E8" w:rsidRDefault="00D672E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672E8" w:rsidRDefault="00D672E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672E8" w:rsidRDefault="00D672E8" w:rsidP="00D44BB8">
                        <w:pPr>
                          <w:spacing w:line="252" w:lineRule="auto"/>
                        </w:pPr>
                        <w:r>
                          <w:rPr>
                            <w:rFonts w:eastAsia="Calibri"/>
                            <w:color w:val="000000"/>
                            <w:sz w:val="18"/>
                            <w:szCs w:val="18"/>
                          </w:rPr>
                          <w:t>SymbolTable.CurrentTable</w:t>
                        </w:r>
                      </w:p>
                      <w:p w14:paraId="332537CB" w14:textId="66AB52F1" w:rsidR="00D672E8" w:rsidRDefault="00D672E8" w:rsidP="00D44BB8">
                        <w:pPr>
                          <w:spacing w:line="252" w:lineRule="auto"/>
                        </w:pPr>
                      </w:p>
                      <w:p w14:paraId="35DA4169" w14:textId="77777777" w:rsidR="00D672E8" w:rsidRDefault="00D672E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672E8" w:rsidRPr="00610E6C" w:rsidRDefault="00D672E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lastRenderedPageBreak/>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D672E8" w:rsidRPr="00D2146B" w:rsidRDefault="00D672E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672E8" w:rsidRPr="00D2146B" w:rsidRDefault="00D672E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672E8" w:rsidRPr="00D2146B" w:rsidRDefault="00D672E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672E8" w:rsidRPr="00D2146B" w:rsidRDefault="00D672E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672E8" w:rsidRPr="00D2146B" w:rsidRDefault="00D672E8" w:rsidP="00D2146B">
                              <w:pPr>
                                <w:spacing w:before="0" w:after="0"/>
                                <w:rPr>
                                  <w:sz w:val="18"/>
                                  <w:szCs w:val="18"/>
                                  <w:lang w:val="sv-SE"/>
                                </w:rPr>
                              </w:pPr>
                              <w:r w:rsidRPr="00D2146B">
                                <w:rPr>
                                  <w:sz w:val="18"/>
                                  <w:szCs w:val="18"/>
                                  <w:lang w:val="sv-SE"/>
                                </w:rPr>
                                <w:t>Ellipse Frame Pointer</w:t>
                              </w:r>
                            </w:p>
                            <w:p w14:paraId="366E1AE1" w14:textId="757FAE9A" w:rsidR="00D672E8" w:rsidRPr="00D2146B" w:rsidRDefault="00D672E8" w:rsidP="00D2146B">
                              <w:pPr>
                                <w:spacing w:before="0" w:after="0"/>
                                <w:rPr>
                                  <w:sz w:val="18"/>
                                  <w:szCs w:val="18"/>
                                  <w:lang w:val="sv-SE"/>
                                </w:rPr>
                              </w:pPr>
                              <w:r w:rsidRPr="00D2146B">
                                <w:rPr>
                                  <w:sz w:val="18"/>
                                  <w:szCs w:val="18"/>
                                  <w:lang w:val="sv-SE"/>
                                </w:rPr>
                                <w:t>Regular Frame Pointer</w:t>
                              </w:r>
                            </w:p>
                            <w:p w14:paraId="3E5A4966" w14:textId="38836501" w:rsidR="00D672E8" w:rsidRPr="00D2146B" w:rsidRDefault="00D672E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672E8" w:rsidRPr="00D2146B" w:rsidRDefault="00D672E8" w:rsidP="00D2146B">
                              <w:pPr>
                                <w:spacing w:before="0" w:after="0"/>
                                <w:rPr>
                                  <w:sz w:val="18"/>
                                  <w:szCs w:val="18"/>
                                  <w:lang w:val="sv-SE"/>
                                </w:rPr>
                              </w:pPr>
                            </w:p>
                            <w:p w14:paraId="48B5950A" w14:textId="77777777" w:rsidR="00D672E8" w:rsidRPr="00D2146B" w:rsidRDefault="00D672E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D672E8" w:rsidRPr="00D2146B" w:rsidRDefault="00D672E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D672E8" w:rsidRPr="00D2146B" w:rsidRDefault="00D672E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672E8" w:rsidRPr="00D2146B" w:rsidRDefault="00D672E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672E8" w:rsidRPr="00D2146B" w:rsidRDefault="00D672E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672E8" w:rsidRPr="00D2146B" w:rsidRDefault="00D672E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672E8" w:rsidRPr="00D2146B" w:rsidRDefault="00D672E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 </w:t>
                              </w:r>
                            </w:p>
                            <w:p w14:paraId="2924CD49"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D672E8" w:rsidRPr="00D2146B" w:rsidRDefault="00D672E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D672E8" w:rsidRPr="00D2146B" w:rsidRDefault="00D672E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672E8" w:rsidRPr="00D2146B" w:rsidRDefault="00D672E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672E8" w:rsidRPr="00D2146B" w:rsidRDefault="00D672E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 </w:t>
                              </w:r>
                            </w:p>
                            <w:p w14:paraId="1ECBE518"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D672E8" w:rsidRPr="00D2146B" w:rsidRDefault="00D672E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672E8" w:rsidRPr="00D2146B" w:rsidRDefault="00D672E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672E8" w:rsidRPr="00D2146B" w:rsidRDefault="00D672E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672E8" w:rsidRPr="00D2146B" w:rsidRDefault="00D672E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672E8" w:rsidRPr="00D2146B" w:rsidRDefault="00D672E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672E8" w:rsidRPr="00D2146B" w:rsidRDefault="00D672E8" w:rsidP="00D2146B">
                        <w:pPr>
                          <w:spacing w:before="0" w:after="0"/>
                          <w:rPr>
                            <w:sz w:val="18"/>
                            <w:szCs w:val="18"/>
                            <w:lang w:val="sv-SE"/>
                          </w:rPr>
                        </w:pPr>
                        <w:r w:rsidRPr="00D2146B">
                          <w:rPr>
                            <w:sz w:val="18"/>
                            <w:szCs w:val="18"/>
                            <w:lang w:val="sv-SE"/>
                          </w:rPr>
                          <w:t>Ellipse Frame Pointer</w:t>
                        </w:r>
                      </w:p>
                      <w:p w14:paraId="366E1AE1" w14:textId="757FAE9A" w:rsidR="00D672E8" w:rsidRPr="00D2146B" w:rsidRDefault="00D672E8" w:rsidP="00D2146B">
                        <w:pPr>
                          <w:spacing w:before="0" w:after="0"/>
                          <w:rPr>
                            <w:sz w:val="18"/>
                            <w:szCs w:val="18"/>
                            <w:lang w:val="sv-SE"/>
                          </w:rPr>
                        </w:pPr>
                        <w:r w:rsidRPr="00D2146B">
                          <w:rPr>
                            <w:sz w:val="18"/>
                            <w:szCs w:val="18"/>
                            <w:lang w:val="sv-SE"/>
                          </w:rPr>
                          <w:t>Regular Frame Pointer</w:t>
                        </w:r>
                      </w:p>
                      <w:p w14:paraId="3E5A4966" w14:textId="38836501" w:rsidR="00D672E8" w:rsidRPr="00D2146B" w:rsidRDefault="00D672E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672E8" w:rsidRPr="00D2146B" w:rsidRDefault="00D672E8" w:rsidP="00D2146B">
                        <w:pPr>
                          <w:spacing w:before="0" w:after="0"/>
                          <w:rPr>
                            <w:sz w:val="18"/>
                            <w:szCs w:val="18"/>
                            <w:lang w:val="sv-SE"/>
                          </w:rPr>
                        </w:pPr>
                      </w:p>
                      <w:p w14:paraId="48B5950A" w14:textId="77777777" w:rsidR="00D672E8" w:rsidRPr="00D2146B" w:rsidRDefault="00D672E8"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672E8" w:rsidRPr="00D2146B" w:rsidRDefault="00D672E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672E8" w:rsidRPr="00D2146B" w:rsidRDefault="00D672E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672E8" w:rsidRPr="00D2146B" w:rsidRDefault="00D672E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672E8" w:rsidRPr="00D2146B" w:rsidRDefault="00D672E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672E8" w:rsidRPr="00D2146B" w:rsidRDefault="00D672E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672E8" w:rsidRPr="00D2146B" w:rsidRDefault="00D672E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 </w:t>
                        </w:r>
                      </w:p>
                      <w:p w14:paraId="2924CD49" w14:textId="77777777" w:rsidR="00D672E8" w:rsidRPr="00D2146B" w:rsidRDefault="00D672E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672E8" w:rsidRPr="00D2146B" w:rsidRDefault="00D672E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672E8" w:rsidRPr="00D2146B" w:rsidRDefault="00D672E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672E8" w:rsidRPr="00D2146B" w:rsidRDefault="00D672E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672E8" w:rsidRPr="00D2146B" w:rsidRDefault="00D672E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 </w:t>
                        </w:r>
                      </w:p>
                      <w:p w14:paraId="1ECBE518" w14:textId="77777777" w:rsidR="00D672E8" w:rsidRPr="00D2146B" w:rsidRDefault="00D672E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672E8" w:rsidRPr="00D2146B" w:rsidRDefault="00D672E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672E8" w:rsidRPr="00D2146B" w:rsidRDefault="00D672E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672E8" w:rsidRDefault="00D672E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672E8" w:rsidRDefault="00D672E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672E8" w:rsidRPr="00D2146B" w:rsidRDefault="00D672E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672E8" w:rsidRPr="00D2146B" w:rsidRDefault="00D672E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672E8" w:rsidRPr="00D2146B" w:rsidRDefault="00D672E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672E8" w:rsidRPr="00D2146B" w:rsidRDefault="00D672E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672E8" w:rsidRPr="00D2146B" w:rsidRDefault="00D672E8" w:rsidP="002903DF">
                              <w:pPr>
                                <w:spacing w:before="0" w:after="0"/>
                                <w:rPr>
                                  <w:sz w:val="18"/>
                                  <w:szCs w:val="18"/>
                                  <w:lang w:val="sv-SE"/>
                                </w:rPr>
                              </w:pPr>
                              <w:r w:rsidRPr="00D2146B">
                                <w:rPr>
                                  <w:sz w:val="18"/>
                                  <w:szCs w:val="18"/>
                                  <w:lang w:val="sv-SE"/>
                                </w:rPr>
                                <w:t>Ellipse Frame Pointer</w:t>
                              </w:r>
                            </w:p>
                            <w:p w14:paraId="5718813E" w14:textId="77777777" w:rsidR="00D672E8" w:rsidRPr="00D2146B" w:rsidRDefault="00D672E8" w:rsidP="002903DF">
                              <w:pPr>
                                <w:spacing w:before="0" w:after="0"/>
                                <w:rPr>
                                  <w:sz w:val="18"/>
                                  <w:szCs w:val="18"/>
                                  <w:lang w:val="sv-SE"/>
                                </w:rPr>
                              </w:pPr>
                              <w:r w:rsidRPr="00D2146B">
                                <w:rPr>
                                  <w:sz w:val="18"/>
                                  <w:szCs w:val="18"/>
                                  <w:lang w:val="sv-SE"/>
                                </w:rPr>
                                <w:t>Regular Frame Pointer</w:t>
                              </w:r>
                            </w:p>
                            <w:p w14:paraId="62230721" w14:textId="77777777" w:rsidR="00D672E8" w:rsidRPr="00D2146B" w:rsidRDefault="00D672E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672E8" w:rsidRPr="00D2146B" w:rsidRDefault="00D672E8" w:rsidP="002903DF">
                              <w:pPr>
                                <w:spacing w:before="0" w:after="0"/>
                                <w:rPr>
                                  <w:sz w:val="18"/>
                                  <w:szCs w:val="18"/>
                                  <w:lang w:val="sv-SE"/>
                                </w:rPr>
                              </w:pPr>
                            </w:p>
                            <w:p w14:paraId="3BE3217A" w14:textId="77777777" w:rsidR="00D672E8" w:rsidRPr="00D2146B" w:rsidRDefault="00D672E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672E8" w:rsidRPr="00D2146B" w:rsidRDefault="00D672E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672E8" w:rsidRDefault="00D672E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672E8" w:rsidRPr="00D2146B" w:rsidRDefault="00D672E8" w:rsidP="002903DF">
                              <w:pPr>
                                <w:spacing w:before="0" w:after="0" w:line="256" w:lineRule="auto"/>
                                <w:rPr>
                                  <w:sz w:val="18"/>
                                  <w:szCs w:val="18"/>
                                </w:rPr>
                              </w:pPr>
                              <w:r>
                                <w:rPr>
                                  <w:rFonts w:eastAsia="Calibri"/>
                                  <w:color w:val="000000"/>
                                  <w:sz w:val="18"/>
                                  <w:szCs w:val="18"/>
                                </w:rPr>
                                <w:t>Elliptic parameter: 21</w:t>
                              </w:r>
                            </w:p>
                            <w:p w14:paraId="0F8126A1"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w:t>
                              </w:r>
                            </w:p>
                            <w:p w14:paraId="28313E96"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672E8" w:rsidRPr="00D2146B" w:rsidRDefault="00D672E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672E8" w:rsidRPr="00D2146B" w:rsidRDefault="00D672E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 </w:t>
                              </w:r>
                            </w:p>
                            <w:p w14:paraId="48FC4ABF"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672E8" w:rsidRPr="00D2146B" w:rsidRDefault="00D672E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672E8" w:rsidRPr="00D2146B" w:rsidRDefault="00D672E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672E8" w:rsidRDefault="00D672E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672E8" w:rsidRDefault="00D672E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672E8" w:rsidRPr="00D2146B" w:rsidRDefault="00D672E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672E8" w:rsidRPr="00D2146B" w:rsidRDefault="00D672E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672E8" w:rsidRPr="00D2146B" w:rsidRDefault="00D672E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672E8" w:rsidRPr="00D2146B" w:rsidRDefault="00D672E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672E8" w:rsidRPr="00D2146B" w:rsidRDefault="00D672E8" w:rsidP="002903DF">
                        <w:pPr>
                          <w:spacing w:before="0" w:after="0"/>
                          <w:rPr>
                            <w:sz w:val="18"/>
                            <w:szCs w:val="18"/>
                            <w:lang w:val="sv-SE"/>
                          </w:rPr>
                        </w:pPr>
                        <w:r w:rsidRPr="00D2146B">
                          <w:rPr>
                            <w:sz w:val="18"/>
                            <w:szCs w:val="18"/>
                            <w:lang w:val="sv-SE"/>
                          </w:rPr>
                          <w:t>Ellipse Frame Pointer</w:t>
                        </w:r>
                      </w:p>
                      <w:p w14:paraId="5718813E" w14:textId="77777777" w:rsidR="00D672E8" w:rsidRPr="00D2146B" w:rsidRDefault="00D672E8" w:rsidP="002903DF">
                        <w:pPr>
                          <w:spacing w:before="0" w:after="0"/>
                          <w:rPr>
                            <w:sz w:val="18"/>
                            <w:szCs w:val="18"/>
                            <w:lang w:val="sv-SE"/>
                          </w:rPr>
                        </w:pPr>
                        <w:r w:rsidRPr="00D2146B">
                          <w:rPr>
                            <w:sz w:val="18"/>
                            <w:szCs w:val="18"/>
                            <w:lang w:val="sv-SE"/>
                          </w:rPr>
                          <w:t>Regular Frame Pointer</w:t>
                        </w:r>
                      </w:p>
                      <w:p w14:paraId="62230721" w14:textId="77777777" w:rsidR="00D672E8" w:rsidRPr="00D2146B" w:rsidRDefault="00D672E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672E8" w:rsidRPr="00D2146B" w:rsidRDefault="00D672E8" w:rsidP="002903DF">
                        <w:pPr>
                          <w:spacing w:before="0" w:after="0"/>
                          <w:rPr>
                            <w:sz w:val="18"/>
                            <w:szCs w:val="18"/>
                            <w:lang w:val="sv-SE"/>
                          </w:rPr>
                        </w:pPr>
                      </w:p>
                      <w:p w14:paraId="3BE3217A" w14:textId="77777777" w:rsidR="00D672E8" w:rsidRPr="00D2146B" w:rsidRDefault="00D672E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672E8" w:rsidRPr="00D2146B" w:rsidRDefault="00D672E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672E8" w:rsidRDefault="00D672E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672E8" w:rsidRPr="00D2146B" w:rsidRDefault="00D672E8" w:rsidP="002903DF">
                        <w:pPr>
                          <w:spacing w:before="0" w:after="0" w:line="256" w:lineRule="auto"/>
                          <w:rPr>
                            <w:sz w:val="18"/>
                            <w:szCs w:val="18"/>
                          </w:rPr>
                        </w:pPr>
                        <w:r>
                          <w:rPr>
                            <w:rFonts w:eastAsia="Calibri"/>
                            <w:color w:val="000000"/>
                            <w:sz w:val="18"/>
                            <w:szCs w:val="18"/>
                          </w:rPr>
                          <w:t>Elliptic parameter: 21</w:t>
                        </w:r>
                      </w:p>
                      <w:p w14:paraId="0F8126A1"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w:t>
                        </w:r>
                      </w:p>
                      <w:p w14:paraId="28313E96" w14:textId="77777777" w:rsidR="00D672E8" w:rsidRPr="00D2146B" w:rsidRDefault="00D672E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672E8" w:rsidRPr="00D2146B" w:rsidRDefault="00D672E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672E8" w:rsidRPr="00D2146B" w:rsidRDefault="00D672E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 </w:t>
                        </w:r>
                      </w:p>
                      <w:p w14:paraId="48FC4ABF" w14:textId="77777777" w:rsidR="00D672E8" w:rsidRPr="00D2146B" w:rsidRDefault="00D672E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672E8" w:rsidRPr="00D2146B" w:rsidRDefault="00D672E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672E8" w:rsidRPr="00DF14A9" w:rsidRDefault="00D672E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672E8" w:rsidRPr="00490BCB" w:rsidRDefault="00D672E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672E8" w:rsidRPr="00490BCB" w:rsidRDefault="00D672E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672E8" w:rsidRPr="00490BCB" w:rsidRDefault="00D672E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672E8" w:rsidRPr="00490BCB" w:rsidRDefault="00D672E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672E8" w:rsidRPr="00490BCB" w:rsidRDefault="00D672E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672E8" w:rsidRPr="00490BCB" w:rsidRDefault="00D672E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672E8" w:rsidRPr="00090144" w:rsidRDefault="00D672E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672E8" w:rsidRPr="00090144" w:rsidRDefault="00D672E8" w:rsidP="00B70491">
                              <w:pPr>
                                <w:spacing w:before="0" w:after="0" w:line="240" w:lineRule="auto"/>
                                <w:rPr>
                                  <w:rFonts w:eastAsia="Calibri"/>
                                  <w:color w:val="000000"/>
                                </w:rPr>
                              </w:pPr>
                              <w:r w:rsidRPr="00090144">
                                <w:rPr>
                                  <w:rFonts w:eastAsia="Calibri"/>
                                  <w:color w:val="000000"/>
                                </w:rPr>
                                <w:t>Frame pointer of</w:t>
                              </w:r>
                            </w:p>
                            <w:p w14:paraId="77E191A3" w14:textId="77777777" w:rsidR="00D672E8" w:rsidRPr="00090144" w:rsidRDefault="00D672E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672E8" w:rsidRPr="00090144" w:rsidRDefault="00D672E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672E8" w:rsidRPr="00090144" w:rsidRDefault="00D672E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672E8" w:rsidRPr="00090144" w:rsidRDefault="00D672E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672E8" w:rsidRPr="00090144" w:rsidRDefault="00D672E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672E8" w:rsidRDefault="00D672E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672E8" w:rsidRDefault="00D672E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672E8" w:rsidRDefault="00D672E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672E8" w:rsidRDefault="00D672E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672E8" w:rsidRPr="00DF14A9" w:rsidRDefault="00D672E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672E8" w:rsidRPr="00490BCB" w:rsidRDefault="00D672E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672E8" w:rsidRPr="00490BCB" w:rsidRDefault="00D672E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672E8" w:rsidRPr="00490BCB" w:rsidRDefault="00D672E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672E8" w:rsidRPr="00490BCB" w:rsidRDefault="00D672E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672E8" w:rsidRPr="00490BCB" w:rsidRDefault="00D672E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672E8" w:rsidRPr="00490BCB" w:rsidRDefault="00D672E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672E8" w:rsidRPr="00490BCB" w:rsidRDefault="00D672E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672E8" w:rsidRPr="00090144" w:rsidRDefault="00D672E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672E8" w:rsidRPr="00090144" w:rsidRDefault="00D672E8" w:rsidP="00B70491">
                        <w:pPr>
                          <w:spacing w:before="0" w:after="0" w:line="240" w:lineRule="auto"/>
                          <w:rPr>
                            <w:rFonts w:eastAsia="Calibri"/>
                            <w:color w:val="000000"/>
                          </w:rPr>
                        </w:pPr>
                        <w:r w:rsidRPr="00090144">
                          <w:rPr>
                            <w:rFonts w:eastAsia="Calibri"/>
                            <w:color w:val="000000"/>
                          </w:rPr>
                          <w:t>Frame pointer of</w:t>
                        </w:r>
                      </w:p>
                      <w:p w14:paraId="77E191A3" w14:textId="77777777" w:rsidR="00D672E8" w:rsidRPr="00090144" w:rsidRDefault="00D672E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672E8" w:rsidRPr="00090144" w:rsidRDefault="00D672E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672E8" w:rsidRPr="00090144" w:rsidRDefault="00D672E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672E8" w:rsidRPr="00090144" w:rsidRDefault="00D672E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672E8" w:rsidRPr="00090144" w:rsidRDefault="00D672E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672E8" w:rsidRDefault="00D672E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672E8" w:rsidRDefault="00D672E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672E8" w:rsidRDefault="00D672E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672E8" w:rsidRDefault="00D672E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672E8" w:rsidRPr="00DF14A9" w:rsidRDefault="00D672E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672E8" w:rsidRPr="00490BCB" w:rsidRDefault="00D672E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672E8" w:rsidRPr="00490BCB" w:rsidRDefault="00D672E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672E8" w:rsidRPr="00490BCB" w:rsidRDefault="00D672E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672E8" w:rsidRPr="00490BCB" w:rsidRDefault="00D672E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672E8" w:rsidRPr="00090144" w:rsidRDefault="00D672E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672E8" w:rsidRPr="00090144" w:rsidRDefault="00D672E8" w:rsidP="00605AE9">
                              <w:pPr>
                                <w:spacing w:before="0" w:after="0" w:line="240" w:lineRule="auto"/>
                                <w:rPr>
                                  <w:rFonts w:eastAsia="Calibri"/>
                                  <w:color w:val="000000"/>
                                </w:rPr>
                              </w:pPr>
                              <w:r w:rsidRPr="00090144">
                                <w:rPr>
                                  <w:rFonts w:eastAsia="Calibri"/>
                                  <w:color w:val="000000"/>
                                </w:rPr>
                                <w:t>Frame pointer of</w:t>
                              </w:r>
                            </w:p>
                            <w:p w14:paraId="68E90914" w14:textId="77777777" w:rsidR="00D672E8" w:rsidRPr="00090144" w:rsidRDefault="00D672E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672E8" w:rsidRPr="00090144" w:rsidRDefault="00D672E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672E8" w:rsidRPr="00090144" w:rsidRDefault="00D672E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672E8" w:rsidRPr="00090144" w:rsidRDefault="00D672E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672E8" w:rsidRPr="00090144" w:rsidRDefault="00D672E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672E8" w:rsidRDefault="00D672E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672E8" w:rsidRDefault="00D672E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672E8" w:rsidRDefault="00D672E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672E8" w:rsidRDefault="00D672E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672E8" w:rsidRDefault="00D672E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672E8" w:rsidRDefault="00D672E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672E8" w:rsidRPr="00582B75" w:rsidRDefault="00D672E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672E8" w:rsidRPr="00490BCB" w:rsidRDefault="00D672E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672E8" w:rsidRPr="00490BCB" w:rsidRDefault="00D672E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672E8" w:rsidRDefault="00D672E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672E8" w:rsidRPr="00E55D4A" w:rsidRDefault="00D672E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672E8" w:rsidRDefault="00D672E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672E8" w:rsidRDefault="00D672E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672E8" w:rsidRDefault="00D672E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672E8" w:rsidRDefault="00D672E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672E8" w:rsidRDefault="00D672E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672E8" w:rsidRDefault="00D672E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672E8" w:rsidRDefault="00D672E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672E8" w:rsidRDefault="00D672E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672E8" w:rsidRDefault="00D672E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672E8" w:rsidRDefault="00D672E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672E8" w:rsidRDefault="00D672E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672E8" w:rsidRDefault="00D672E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672E8" w:rsidRDefault="00D672E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672E8" w:rsidRDefault="00D672E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672E8" w:rsidRDefault="00D672E8" w:rsidP="00496983">
                              <w:pPr>
                                <w:spacing w:before="0" w:line="257" w:lineRule="auto"/>
                                <w:jc w:val="center"/>
                                <w:rPr>
                                  <w:sz w:val="24"/>
                                  <w:szCs w:val="24"/>
                                </w:rPr>
                              </w:pPr>
                              <w:r>
                                <w:rPr>
                                  <w:rFonts w:eastAsia="Calibri"/>
                                  <w:color w:val="000000"/>
                                  <w:sz w:val="16"/>
                                  <w:szCs w:val="16"/>
                                </w:rPr>
                                <w:t>129</w:t>
                              </w:r>
                            </w:p>
                            <w:p w14:paraId="3E4A06D3" w14:textId="77777777" w:rsidR="00D672E8" w:rsidRDefault="00D672E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672E8" w:rsidRDefault="00D672E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672E8" w:rsidRDefault="00D672E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672E8" w:rsidRDefault="00D672E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672E8" w:rsidRDefault="00D672E8" w:rsidP="006A7496">
                              <w:pPr>
                                <w:spacing w:before="100" w:line="257" w:lineRule="auto"/>
                                <w:jc w:val="left"/>
                                <w:rPr>
                                  <w:sz w:val="24"/>
                                  <w:szCs w:val="24"/>
                                </w:rPr>
                              </w:pPr>
                              <w:r>
                                <w:rPr>
                                  <w:rFonts w:eastAsia="Calibri"/>
                                  <w:color w:val="000000"/>
                                  <w:sz w:val="16"/>
                                  <w:szCs w:val="16"/>
                                </w:rPr>
                                <w:t>Before</w:t>
                              </w:r>
                            </w:p>
                            <w:p w14:paraId="6B197F32" w14:textId="77777777" w:rsidR="00D672E8" w:rsidRDefault="00D672E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672E8" w:rsidRDefault="00D672E8" w:rsidP="006A7496">
                              <w:pPr>
                                <w:spacing w:before="100" w:line="256" w:lineRule="auto"/>
                                <w:rPr>
                                  <w:sz w:val="24"/>
                                  <w:szCs w:val="24"/>
                                </w:rPr>
                              </w:pPr>
                              <w:r>
                                <w:rPr>
                                  <w:rFonts w:eastAsia="Calibri"/>
                                  <w:color w:val="000000"/>
                                  <w:sz w:val="16"/>
                                  <w:szCs w:val="16"/>
                                </w:rPr>
                                <w:t>After</w:t>
                              </w:r>
                            </w:p>
                            <w:p w14:paraId="7E3E04C8" w14:textId="77777777" w:rsidR="00D672E8" w:rsidRDefault="00D672E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672E8" w:rsidRPr="00DF14A9" w:rsidRDefault="00D672E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672E8" w:rsidRPr="00490BCB" w:rsidRDefault="00D672E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672E8" w:rsidRPr="00490BCB" w:rsidRDefault="00D672E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672E8" w:rsidRPr="00490BCB" w:rsidRDefault="00D672E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672E8" w:rsidRPr="00490BCB" w:rsidRDefault="00D672E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672E8" w:rsidRPr="00490BCB" w:rsidRDefault="00D672E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672E8" w:rsidRPr="00090144" w:rsidRDefault="00D672E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672E8" w:rsidRPr="00090144" w:rsidRDefault="00D672E8" w:rsidP="00605AE9">
                        <w:pPr>
                          <w:spacing w:before="0" w:after="0" w:line="240" w:lineRule="auto"/>
                          <w:rPr>
                            <w:rFonts w:eastAsia="Calibri"/>
                            <w:color w:val="000000"/>
                          </w:rPr>
                        </w:pPr>
                        <w:r w:rsidRPr="00090144">
                          <w:rPr>
                            <w:rFonts w:eastAsia="Calibri"/>
                            <w:color w:val="000000"/>
                          </w:rPr>
                          <w:t>Frame pointer of</w:t>
                        </w:r>
                      </w:p>
                      <w:p w14:paraId="68E90914" w14:textId="77777777" w:rsidR="00D672E8" w:rsidRPr="00090144" w:rsidRDefault="00D672E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672E8" w:rsidRPr="00090144" w:rsidRDefault="00D672E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672E8" w:rsidRPr="00090144" w:rsidRDefault="00D672E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672E8" w:rsidRPr="00090144" w:rsidRDefault="00D672E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672E8" w:rsidRPr="00090144" w:rsidRDefault="00D672E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672E8" w:rsidRDefault="00D672E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672E8" w:rsidRDefault="00D672E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672E8" w:rsidRDefault="00D672E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672E8" w:rsidRDefault="00D672E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672E8" w:rsidRDefault="00D672E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672E8" w:rsidRDefault="00D672E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672E8" w:rsidRPr="00582B75" w:rsidRDefault="00D672E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672E8" w:rsidRPr="00490BCB" w:rsidRDefault="00D672E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672E8" w:rsidRPr="00490BCB" w:rsidRDefault="00D672E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672E8" w:rsidRDefault="00D672E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672E8" w:rsidRPr="00E55D4A" w:rsidRDefault="00D672E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672E8" w:rsidRDefault="00D672E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672E8" w:rsidRDefault="00D672E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672E8" w:rsidRDefault="00D672E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672E8" w:rsidRDefault="00D672E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672E8" w:rsidRDefault="00D672E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672E8" w:rsidRDefault="00D672E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672E8" w:rsidRDefault="00D672E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672E8" w:rsidRDefault="00D672E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672E8" w:rsidRDefault="00D672E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672E8" w:rsidRDefault="00D672E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672E8" w:rsidRDefault="00D672E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672E8" w:rsidRDefault="00D672E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672E8" w:rsidRDefault="00D672E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672E8" w:rsidRDefault="00D672E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672E8" w:rsidRDefault="00D672E8" w:rsidP="00496983">
                        <w:pPr>
                          <w:spacing w:before="0" w:line="257" w:lineRule="auto"/>
                          <w:jc w:val="center"/>
                          <w:rPr>
                            <w:sz w:val="24"/>
                            <w:szCs w:val="24"/>
                          </w:rPr>
                        </w:pPr>
                        <w:r>
                          <w:rPr>
                            <w:rFonts w:eastAsia="Calibri"/>
                            <w:color w:val="000000"/>
                            <w:sz w:val="16"/>
                            <w:szCs w:val="16"/>
                          </w:rPr>
                          <w:t>129</w:t>
                        </w:r>
                      </w:p>
                      <w:p w14:paraId="3E4A06D3" w14:textId="77777777" w:rsidR="00D672E8" w:rsidRDefault="00D672E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672E8" w:rsidRDefault="00D672E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672E8" w:rsidRDefault="00D672E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672E8" w:rsidRDefault="00D672E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672E8" w:rsidRDefault="00D672E8" w:rsidP="006A7496">
                        <w:pPr>
                          <w:spacing w:before="100" w:line="257" w:lineRule="auto"/>
                          <w:jc w:val="left"/>
                          <w:rPr>
                            <w:sz w:val="24"/>
                            <w:szCs w:val="24"/>
                          </w:rPr>
                        </w:pPr>
                        <w:r>
                          <w:rPr>
                            <w:rFonts w:eastAsia="Calibri"/>
                            <w:color w:val="000000"/>
                            <w:sz w:val="16"/>
                            <w:szCs w:val="16"/>
                          </w:rPr>
                          <w:t>Before</w:t>
                        </w:r>
                      </w:p>
                      <w:p w14:paraId="6B197F32" w14:textId="77777777" w:rsidR="00D672E8" w:rsidRDefault="00D672E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672E8" w:rsidRDefault="00D672E8" w:rsidP="006A7496">
                        <w:pPr>
                          <w:spacing w:before="100" w:line="256" w:lineRule="auto"/>
                          <w:rPr>
                            <w:sz w:val="24"/>
                            <w:szCs w:val="24"/>
                          </w:rPr>
                        </w:pPr>
                        <w:r>
                          <w:rPr>
                            <w:rFonts w:eastAsia="Calibri"/>
                            <w:color w:val="000000"/>
                            <w:sz w:val="16"/>
                            <w:szCs w:val="16"/>
                          </w:rPr>
                          <w:t>After</w:t>
                        </w:r>
                      </w:p>
                      <w:p w14:paraId="7E3E04C8" w14:textId="77777777" w:rsidR="00D672E8" w:rsidRDefault="00D672E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1C0069"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1C0069"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1C0069"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1C0069"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1C0069"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1C0069"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1C0069"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1C0069"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1C0069"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1C0069"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1C006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1C006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1C0069"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1C0069"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1C006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1C006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1C006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1C0069"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1C0069"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1C0069"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1C0069"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1C0069"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1C0069"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6D99D858" w:rsidR="00442030" w:rsidRPr="00442030" w:rsidRDefault="00442030" w:rsidP="00442030">
      <w:pPr>
        <w:pStyle w:val="Code"/>
        <w:rPr>
          <w:highlight w:val="white"/>
        </w:rPr>
      </w:pPr>
      <w:r w:rsidRPr="00442030">
        <w:rPr>
          <w:highlight w:val="white"/>
        </w:rPr>
        <w:lastRenderedPageBreak/>
        <w:t xml:space="preserve">        register_ah = 0x40;</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0296C896" w:rsidR="00442030" w:rsidRPr="00442030" w:rsidRDefault="00442030" w:rsidP="00442030">
      <w:pPr>
        <w:pStyle w:val="Code"/>
        <w:rPr>
          <w:highlight w:val="white"/>
        </w:rPr>
      </w:pPr>
      <w:r w:rsidRPr="00442030">
        <w:rPr>
          <w:highlight w:val="white"/>
        </w:rPr>
        <w:t xml:space="preserve">        register_rax = 0x01;</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lastRenderedPageBreak/>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lastRenderedPageBreak/>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lastRenderedPageBreak/>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lastRenderedPageBreak/>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lastRenderedPageBreak/>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lastRenderedPageBreak/>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lastRenderedPageBreak/>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lastRenderedPageBreak/>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lastRenderedPageBreak/>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lastRenderedPageBreak/>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lastRenderedPageBreak/>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lastRenderedPageBreak/>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t xml:space="preserve">                }</w:t>
      </w:r>
    </w:p>
    <w:p w14:paraId="0A099A28" w14:textId="77777777" w:rsidR="00BF42E7" w:rsidRPr="00BF42E7" w:rsidRDefault="00BF42E7" w:rsidP="00BF42E7">
      <w:pPr>
        <w:pStyle w:val="Code"/>
        <w:rPr>
          <w:highlight w:val="white"/>
        </w:rPr>
      </w:pPr>
      <w:r w:rsidRPr="00BF42E7">
        <w:rPr>
          <w:highlight w:val="white"/>
        </w:rPr>
        <w:lastRenderedPageBreak/>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lastRenderedPageBreak/>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lastRenderedPageBreak/>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lastRenderedPageBreak/>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530F8C89" w:rsidR="00C25FEE" w:rsidRPr="00C25FEE" w:rsidRDefault="00C25FEE" w:rsidP="00C25FEE">
      <w:pPr>
        <w:pStyle w:val="Code"/>
        <w:rPr>
          <w:highlight w:val="white"/>
        </w:rPr>
      </w:pPr>
      <w:r w:rsidRPr="00C25FEE">
        <w:rPr>
          <w:highlight w:val="white"/>
        </w:rPr>
        <w:t xml:space="preserve">  register_rax = 85;</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1DD3521B" w:rsidR="00C25FEE" w:rsidRPr="00C25FEE" w:rsidRDefault="00C25FEE" w:rsidP="00C25FEE">
      <w:pPr>
        <w:pStyle w:val="Code"/>
        <w:rPr>
          <w:highlight w:val="white"/>
        </w:rPr>
      </w:pPr>
      <w:r w:rsidRPr="00C25FEE">
        <w:rPr>
          <w:highlight w:val="white"/>
        </w:rPr>
        <w:t xml:space="preserve">  return </w:t>
      </w:r>
      <w:r w:rsidR="00CB268B" w:rsidRPr="00C25FEE">
        <w:rPr>
          <w:highlight w:val="white"/>
        </w:rPr>
        <w:t>register_</w:t>
      </w:r>
      <w:r w:rsidR="00D11974">
        <w:rPr>
          <w:highlight w:val="white"/>
        </w:rPr>
        <w:t>e</w:t>
      </w:r>
      <w:r w:rsidR="00CB268B" w:rsidRPr="00C25FEE">
        <w:rPr>
          <w:highlight w:val="white"/>
        </w:rPr>
        <w:t>ax</w:t>
      </w:r>
      <w:r w:rsidRPr="00C25FEE">
        <w:rPr>
          <w:highlight w:val="white"/>
        </w:rPr>
        <w:t>;</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02D7635B" w14:textId="77777777" w:rsidR="00A6660E" w:rsidRPr="00A6660E" w:rsidRDefault="00A6660E" w:rsidP="00A6660E">
      <w:pPr>
        <w:pStyle w:val="Code"/>
        <w:rPr>
          <w:highlight w:val="white"/>
        </w:rPr>
      </w:pPr>
      <w:r w:rsidRPr="00A6660E">
        <w:rPr>
          <w:highlight w:val="white"/>
        </w:rPr>
        <w:t xml:space="preserve">  register_rax = 5;</w:t>
      </w:r>
    </w:p>
    <w:p w14:paraId="1C0B3D21" w14:textId="77777777" w:rsidR="00A6660E" w:rsidRPr="00A6660E" w:rsidRDefault="00A6660E" w:rsidP="00A6660E">
      <w:pPr>
        <w:pStyle w:val="Code"/>
        <w:rPr>
          <w:highlight w:val="white"/>
        </w:rPr>
      </w:pPr>
      <w:r w:rsidRPr="00A6660E">
        <w:rPr>
          <w:highlight w:val="white"/>
        </w:rPr>
        <w:t xml:space="preserve">  register_rdi = (unsigned long) name;</w:t>
      </w:r>
    </w:p>
    <w:p w14:paraId="7634CEC3" w14:textId="77777777" w:rsidR="00A6660E" w:rsidRPr="00A6660E" w:rsidRDefault="00A6660E" w:rsidP="00A6660E">
      <w:pPr>
        <w:pStyle w:val="Code"/>
        <w:rPr>
          <w:highlight w:val="white"/>
        </w:rPr>
      </w:pPr>
      <w:r w:rsidRPr="00A6660E">
        <w:rPr>
          <w:highlight w:val="white"/>
        </w:rPr>
        <w:t xml:space="preserve">  register_rsi = NULL;</w:t>
      </w:r>
    </w:p>
    <w:p w14:paraId="62ED1363" w14:textId="77777777" w:rsidR="00A6660E" w:rsidRPr="00A6660E" w:rsidRDefault="00A6660E" w:rsidP="00A6660E">
      <w:pPr>
        <w:pStyle w:val="Code"/>
        <w:rPr>
          <w:highlight w:val="white"/>
        </w:rPr>
      </w:pPr>
      <w:r w:rsidRPr="00A6660E">
        <w:rPr>
          <w:highlight w:val="white"/>
        </w:rPr>
        <w:t xml:space="preserve">  syscall();</w:t>
      </w:r>
    </w:p>
    <w:p w14:paraId="3C0DA33E" w14:textId="77777777" w:rsidR="00A6660E" w:rsidRPr="00A6660E" w:rsidRDefault="00A6660E" w:rsidP="00A6660E">
      <w:pPr>
        <w:pStyle w:val="Code"/>
        <w:rPr>
          <w:highlight w:val="white"/>
        </w:rPr>
      </w:pPr>
      <w:r w:rsidRPr="00A6660E">
        <w:rPr>
          <w:highlight w:val="white"/>
        </w:rPr>
        <w:t xml:space="preserve">  return register_rbx;</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lastRenderedPageBreak/>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3514E8EA" w:rsidR="00C25FEE" w:rsidRPr="00C25FEE" w:rsidRDefault="00C25FEE" w:rsidP="00C25FEE">
      <w:pPr>
        <w:pStyle w:val="Code"/>
        <w:rPr>
          <w:highlight w:val="white"/>
        </w:rPr>
      </w:pPr>
      <w:r w:rsidRPr="00C25FEE">
        <w:rPr>
          <w:highlight w:val="white"/>
        </w:rPr>
        <w:t xml:space="preserve">  register_rax = 2;</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lastRenderedPageBreak/>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lastRenderedPageBreak/>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lastRenderedPageBreak/>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lastRenderedPageBreak/>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5CDA3268" w14:textId="33BA4392" w:rsidR="00F73468" w:rsidRPr="00C722B9" w:rsidRDefault="00F73468" w:rsidP="00F73468">
      <w:pPr>
        <w:pStyle w:val="Code"/>
        <w:rPr>
          <w:highlight w:val="white"/>
        </w:rPr>
      </w:pPr>
      <w:r w:rsidRPr="00C722B9">
        <w:rPr>
          <w:highlight w:val="white"/>
        </w:rPr>
        <w:t xml:space="preserve">  return register_</w:t>
      </w:r>
      <w:r w:rsidR="00CD7A05">
        <w:rPr>
          <w:highlight w:val="white"/>
        </w:rPr>
        <w:t>e</w:t>
      </w:r>
      <w:r w:rsidRPr="00C722B9">
        <w:rPr>
          <w:highlight w:val="white"/>
        </w:rPr>
        <w:t>ax;</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3F1A6D48" w:rsidR="00C25FEE" w:rsidRPr="00C25FEE" w:rsidRDefault="00C25FEE" w:rsidP="00C25FEE">
      <w:pPr>
        <w:pStyle w:val="Code"/>
        <w:rPr>
          <w:highlight w:val="white"/>
        </w:rPr>
      </w:pPr>
      <w:r w:rsidRPr="00C25FEE">
        <w:rPr>
          <w:highlight w:val="white"/>
        </w:rPr>
        <w:t xml:space="preserve">  register_rax = </w:t>
      </w:r>
      <w:r w:rsidR="00D672E8">
        <w:rPr>
          <w:highlight w:val="white"/>
        </w:rPr>
        <w:t>1</w:t>
      </w:r>
      <w:r w:rsidRPr="00C25FEE">
        <w:rPr>
          <w:highlight w:val="white"/>
        </w:rPr>
        <w:t>;</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38D93C0B" w14:textId="77777777" w:rsidR="00CD7A05" w:rsidRPr="00C722B9" w:rsidRDefault="00CD7A05" w:rsidP="00CD7A05">
      <w:pPr>
        <w:pStyle w:val="Code"/>
        <w:rPr>
          <w:highlight w:val="white"/>
        </w:rPr>
      </w:pPr>
      <w:r w:rsidRPr="00C722B9">
        <w:rPr>
          <w:highlight w:val="white"/>
        </w:rPr>
        <w:t xml:space="preserve">  return register_</w:t>
      </w:r>
      <w:r>
        <w:rPr>
          <w:highlight w:val="white"/>
        </w:rPr>
        <w:t>e</w:t>
      </w:r>
      <w:r w:rsidRPr="00C722B9">
        <w:rPr>
          <w:highlight w:val="white"/>
        </w:rPr>
        <w:t>ax;</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lastRenderedPageBreak/>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439D3143" w:rsidR="00C25FEE" w:rsidRPr="00C25FEE" w:rsidRDefault="00C25FEE" w:rsidP="00C25FEE">
      <w:pPr>
        <w:pStyle w:val="Code"/>
        <w:rPr>
          <w:highlight w:val="white"/>
        </w:rPr>
      </w:pPr>
      <w:r w:rsidRPr="00C25FEE">
        <w:rPr>
          <w:highlight w:val="white"/>
        </w:rPr>
        <w:t xml:space="preserve">  register_rax = 8;</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6205467B" w14:textId="77777777" w:rsidR="00D31E6E" w:rsidRPr="00D31E6E" w:rsidRDefault="00D31E6E" w:rsidP="00D31E6E">
      <w:pPr>
        <w:pStyle w:val="Code"/>
        <w:rPr>
          <w:highlight w:val="white"/>
        </w:rPr>
      </w:pPr>
      <w:r w:rsidRPr="00D31E6E">
        <w:rPr>
          <w:highlight w:val="white"/>
        </w:rPr>
        <w:t xml:space="preserve">  return register_eax;</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lastRenderedPageBreak/>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lastRenderedPageBreak/>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lastRenderedPageBreak/>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lastRenderedPageBreak/>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lastRenderedPageBreak/>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lastRenderedPageBreak/>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lastRenderedPageBreak/>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lastRenderedPageBreak/>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lastRenderedPageBreak/>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lastRenderedPageBreak/>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726E171A" w14:textId="77777777" w:rsidR="00FB6CBB" w:rsidRPr="00FB6CBB" w:rsidRDefault="00FB6CBB" w:rsidP="00FB6CBB">
      <w:pPr>
        <w:pStyle w:val="Code"/>
        <w:rPr>
          <w:highlight w:val="white"/>
        </w:rPr>
      </w:pPr>
      <w:r w:rsidRPr="00FB6CBB">
        <w:rPr>
          <w:highlight w:val="white"/>
        </w:rPr>
        <w:t xml:space="preserve">    Member_access_of_uncomplete_struct_or_un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lastRenderedPageBreak/>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lastRenderedPageBreak/>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672E8" w:rsidRPr="003F7CF1" w:rsidRDefault="00D672E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672E8" w:rsidRPr="003F7CF1" w:rsidRDefault="00D672E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672E8" w:rsidRPr="003F7CF1" w:rsidRDefault="00D672E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D672E8" w:rsidRPr="003F7CF1" w:rsidRDefault="00D672E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672E8" w:rsidRPr="003F7CF1" w:rsidRDefault="00D672E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D672E8" w:rsidRPr="003F7CF1" w:rsidRDefault="00D672E8"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672E8" w:rsidRPr="003F7CF1" w:rsidRDefault="00D672E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672E8" w:rsidRPr="003F7CF1" w:rsidRDefault="00D672E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672E8" w:rsidRPr="003F7CF1" w:rsidRDefault="00D672E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672E8" w:rsidRPr="003F7CF1" w:rsidRDefault="00D672E8"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672E8" w:rsidRPr="003F7CF1" w:rsidRDefault="00D672E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672E8" w:rsidRPr="003F7CF1" w:rsidRDefault="00D672E8"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D672E8" w:rsidRPr="003F7CF1" w:rsidRDefault="00D672E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672E8" w:rsidRPr="003F7CF1" w:rsidRDefault="00D672E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D672E8" w:rsidRPr="003F7CF1" w:rsidRDefault="00D672E8"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672E8" w:rsidRPr="003F7CF1" w:rsidRDefault="00D672E8"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672E8" w:rsidRPr="003F7CF1" w:rsidRDefault="00D672E8"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672E8" w:rsidRPr="003F7CF1" w:rsidRDefault="00D672E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672E8" w:rsidRPr="003F7CF1" w:rsidRDefault="00D672E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672E8" w:rsidRPr="003F7CF1" w:rsidRDefault="00D672E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672E8" w:rsidRPr="003F7CF1" w:rsidRDefault="00D672E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672E8" w:rsidRPr="003F7CF1" w:rsidRDefault="00D672E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672E8" w:rsidRPr="003F7CF1" w:rsidRDefault="00D672E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672E8" w:rsidRPr="003F7CF1" w:rsidRDefault="00D672E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672E8" w:rsidRPr="003F7CF1" w:rsidRDefault="00D672E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672E8" w:rsidRPr="003F7CF1" w:rsidRDefault="00D672E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672E8" w:rsidRPr="003F7CF1" w:rsidRDefault="00D672E8"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672E8" w:rsidRPr="003F7CF1" w:rsidRDefault="00D672E8"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672E8" w:rsidRPr="003F7CF1" w:rsidRDefault="00D672E8"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672E8" w:rsidRPr="003F7CF1" w:rsidRDefault="00D672E8"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672E8" w:rsidRPr="003F7CF1" w:rsidRDefault="00D672E8"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672E8" w:rsidRPr="003F7CF1" w:rsidRDefault="00D672E8"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672E8" w:rsidRPr="003F7CF1" w:rsidRDefault="00D672E8"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672E8" w:rsidRPr="003F7CF1" w:rsidRDefault="00D672E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672E8" w:rsidRPr="003F7CF1" w:rsidRDefault="00D672E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D672E8" w:rsidRPr="003F7CF1" w:rsidRDefault="00D672E8"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672E8" w:rsidRPr="003F7CF1" w:rsidRDefault="00D672E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672E8" w:rsidRPr="003F7CF1" w:rsidRDefault="00D672E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672E8" w:rsidRPr="003F7CF1" w:rsidRDefault="00D672E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672E8" w:rsidRPr="003F7CF1" w:rsidRDefault="00D672E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672E8" w:rsidRPr="003F7CF1" w:rsidRDefault="00D672E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672E8" w:rsidRPr="003F7CF1" w:rsidRDefault="00D672E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672E8" w:rsidRPr="003F7CF1" w:rsidRDefault="00D672E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672E8" w:rsidRPr="003F7CF1" w:rsidRDefault="00D672E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672E8" w:rsidRPr="003F7CF1" w:rsidRDefault="00D672E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672E8" w:rsidRPr="003F7CF1" w:rsidRDefault="00D672E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672E8" w:rsidRPr="003F7CF1" w:rsidRDefault="00D672E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672E8" w:rsidRPr="003F7CF1" w:rsidRDefault="00D672E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672E8" w:rsidRPr="003F7CF1" w:rsidRDefault="00D672E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672E8" w:rsidRPr="003F7CF1" w:rsidRDefault="00D672E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672E8" w:rsidRPr="003F7CF1" w:rsidRDefault="00D672E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672E8" w:rsidRPr="003F7CF1" w:rsidRDefault="00D672E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672E8" w:rsidRPr="003F7CF1" w:rsidRDefault="00D672E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672E8" w:rsidRPr="003F7CF1" w:rsidRDefault="00D672E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672E8" w:rsidRPr="003F7CF1" w:rsidRDefault="00D672E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672E8" w:rsidRPr="003F7CF1" w:rsidRDefault="00D672E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672E8" w:rsidRPr="003F7CF1" w:rsidRDefault="00D672E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672E8" w:rsidRPr="003F7CF1" w:rsidRDefault="00D672E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672E8" w:rsidRPr="003F7CF1" w:rsidRDefault="00D672E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672E8" w:rsidRPr="003F7CF1" w:rsidRDefault="00D672E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672E8" w:rsidRPr="003F7CF1" w:rsidRDefault="00D672E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672E8" w:rsidRPr="003F7CF1" w:rsidRDefault="00D672E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672E8" w:rsidRPr="003F7CF1" w:rsidRDefault="00D672E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672E8" w:rsidRPr="003F7CF1" w:rsidRDefault="00D672E8"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672E8" w:rsidRPr="003F7CF1" w:rsidRDefault="00D672E8"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672E8" w:rsidRPr="003F7CF1" w:rsidRDefault="00D672E8"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672E8" w:rsidRPr="003F7CF1" w:rsidRDefault="00D672E8"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672E8" w:rsidRPr="003F7CF1" w:rsidRDefault="00D672E8"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672E8" w:rsidRPr="003F7CF1" w:rsidRDefault="00D672E8"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672E8" w:rsidRPr="003F7CF1" w:rsidRDefault="00D672E8"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672E8" w:rsidRPr="003F7CF1" w:rsidRDefault="00D672E8"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672E8" w:rsidRPr="003F7CF1" w:rsidRDefault="00D672E8"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672E8" w:rsidRPr="003F7CF1" w:rsidRDefault="00D672E8"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672E8" w:rsidRPr="003F7CF1" w:rsidRDefault="00D672E8"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672E8" w:rsidRPr="003F7CF1" w:rsidRDefault="00D672E8"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672E8" w:rsidRPr="003F7CF1" w:rsidRDefault="00D672E8"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672E8" w:rsidRPr="003F7CF1" w:rsidRDefault="00D672E8"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672E8" w:rsidRPr="003F7CF1" w:rsidRDefault="00D672E8"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672E8" w:rsidRPr="003F7CF1" w:rsidRDefault="00D672E8"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672E8" w:rsidRPr="003F7CF1" w:rsidRDefault="00D672E8"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672E8" w:rsidRPr="003F7CF1" w:rsidRDefault="00D672E8"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672E8" w:rsidRPr="003F7CF1" w:rsidRDefault="00D672E8"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672E8" w:rsidRPr="003F7CF1" w:rsidRDefault="00D672E8"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672E8" w:rsidRPr="003F7CF1" w:rsidRDefault="00D672E8"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672E8" w:rsidRPr="003F7CF1" w:rsidRDefault="00D672E8"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672E8" w:rsidRPr="003F7CF1" w:rsidRDefault="00D672E8"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672E8" w:rsidRPr="003F7CF1" w:rsidRDefault="00D672E8"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672E8" w:rsidRPr="003F7CF1" w:rsidRDefault="00D672E8"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672E8" w:rsidRPr="003F7CF1" w:rsidRDefault="00D672E8"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672E8" w:rsidRPr="003F7CF1" w:rsidRDefault="00D672E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672E8" w:rsidRPr="003F7CF1" w:rsidRDefault="00D672E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672E8" w:rsidRPr="003F7CF1" w:rsidRDefault="00D672E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672E8" w:rsidRPr="003F7CF1" w:rsidRDefault="00D672E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672E8" w:rsidRPr="003F7CF1" w:rsidRDefault="00D672E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672E8" w:rsidRPr="003F7CF1" w:rsidRDefault="00D672E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672E8" w:rsidRPr="003F7CF1" w:rsidRDefault="00D672E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672E8" w:rsidRPr="003F7CF1" w:rsidRDefault="00D672E8"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672E8" w:rsidRPr="003F7CF1" w:rsidRDefault="00D672E8"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672E8" w:rsidRPr="003F7CF1" w:rsidRDefault="00D672E8"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672E8" w:rsidRPr="003F7CF1" w:rsidRDefault="00D672E8"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672E8" w:rsidRPr="003F7CF1" w:rsidRDefault="00D672E8"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672E8" w:rsidRPr="003F7CF1" w:rsidRDefault="00D672E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672E8" w:rsidRPr="003F7CF1" w:rsidRDefault="00D672E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672E8" w:rsidRPr="003F7CF1" w:rsidRDefault="00D672E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672E8" w:rsidRPr="003F7CF1" w:rsidRDefault="00D672E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672E8" w:rsidRPr="003F7CF1" w:rsidRDefault="00D672E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672E8" w:rsidRPr="003F7CF1" w:rsidRDefault="00D672E8"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672E8" w:rsidRPr="003F7CF1" w:rsidRDefault="00D672E8"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672E8" w:rsidRPr="003F7CF1" w:rsidRDefault="00D672E8"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672E8" w:rsidRPr="003F7CF1" w:rsidRDefault="00D672E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672E8" w:rsidRPr="003F7CF1" w:rsidRDefault="00D672E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672E8" w:rsidRPr="003F7CF1" w:rsidRDefault="00D672E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672E8" w:rsidRPr="003F7CF1" w:rsidRDefault="00D672E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672E8" w:rsidRPr="003F7CF1" w:rsidRDefault="00D672E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672E8" w:rsidRPr="003F7CF1" w:rsidRDefault="00D672E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672E8" w:rsidRPr="003F7CF1" w:rsidRDefault="00D672E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672E8" w:rsidRPr="003F7CF1" w:rsidRDefault="00D672E8"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672E8" w:rsidRPr="003F7CF1" w:rsidRDefault="00D672E8"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672E8" w:rsidRPr="003F7CF1" w:rsidRDefault="00D672E8"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672E8" w:rsidRPr="003F7CF1" w:rsidRDefault="00D672E8"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672E8" w:rsidRPr="003F7CF1" w:rsidRDefault="00D672E8"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672E8" w:rsidRPr="003F7CF1" w:rsidRDefault="00D672E8"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672E8" w:rsidRPr="003F7CF1" w:rsidRDefault="00D672E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672E8" w:rsidRPr="003F7CF1" w:rsidRDefault="00D672E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672E8" w:rsidRPr="003F7CF1" w:rsidRDefault="00D672E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672E8" w:rsidRPr="003F7CF1" w:rsidRDefault="00D672E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672E8" w:rsidRPr="003F7CF1" w:rsidRDefault="00D672E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672E8" w:rsidRPr="003F7CF1" w:rsidRDefault="00D672E8"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672E8" w:rsidRPr="003F7CF1" w:rsidRDefault="00D672E8"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672E8" w:rsidRPr="003F7CF1" w:rsidRDefault="00D672E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672E8" w:rsidRPr="003F7CF1" w:rsidRDefault="00D672E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672E8" w:rsidRPr="003F7CF1" w:rsidRDefault="00D672E8"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672E8" w:rsidRPr="003F7CF1" w:rsidRDefault="00D672E8"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672E8" w:rsidRPr="003F7CF1" w:rsidRDefault="00D672E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672E8" w:rsidRPr="003F7CF1" w:rsidRDefault="00D672E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672E8" w:rsidRPr="003F7CF1" w:rsidRDefault="00D672E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672E8" w:rsidRPr="003F7CF1" w:rsidRDefault="00D672E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672E8" w:rsidRPr="003F7CF1" w:rsidRDefault="00D672E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672E8" w:rsidRPr="003F7CF1" w:rsidRDefault="00D672E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672E8" w:rsidRPr="003F7CF1" w:rsidRDefault="00D672E8"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672E8" w:rsidRPr="003F7CF1" w:rsidRDefault="00D672E8"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672E8" w:rsidRPr="003F7CF1" w:rsidRDefault="00D672E8"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672E8" w:rsidRPr="003F7CF1" w:rsidRDefault="00D672E8"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672E8" w:rsidRPr="003F7CF1" w:rsidRDefault="00D672E8"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672E8" w:rsidRPr="003F7CF1" w:rsidRDefault="00D672E8"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672E8" w:rsidRPr="003F7CF1" w:rsidRDefault="00D672E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672E8" w:rsidRPr="003F7CF1" w:rsidRDefault="00D672E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672E8" w:rsidRPr="003F7CF1" w:rsidRDefault="00D672E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672E8" w:rsidRPr="003F7CF1" w:rsidRDefault="00D672E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672E8" w:rsidRPr="003F7CF1" w:rsidRDefault="00D672E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672E8" w:rsidRPr="003F7CF1" w:rsidRDefault="00D672E8"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672E8" w:rsidRPr="003F7CF1" w:rsidRDefault="00D672E8"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672E8" w:rsidRPr="003F7CF1" w:rsidRDefault="00D672E8"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672E8" w:rsidRPr="003F7CF1" w:rsidRDefault="00D672E8"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672E8" w:rsidRPr="003F7CF1" w:rsidRDefault="00D672E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672E8" w:rsidRPr="003F7CF1" w:rsidRDefault="00D672E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672E8" w:rsidRPr="003F7CF1" w:rsidRDefault="00D672E8"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672E8" w:rsidRPr="003F7CF1" w:rsidRDefault="00D672E8"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672E8" w:rsidRPr="003F7CF1" w:rsidRDefault="00D672E8"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672E8" w:rsidRPr="003F7CF1" w:rsidRDefault="00D672E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672E8" w:rsidRPr="003F7CF1" w:rsidRDefault="00D672E8"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672E8" w:rsidRPr="003F7CF1" w:rsidRDefault="00D672E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672E8" w:rsidRPr="003F7CF1" w:rsidRDefault="00D672E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672E8" w:rsidRPr="003F7CF1" w:rsidRDefault="00D672E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672E8" w:rsidRPr="003F7CF1" w:rsidRDefault="00D672E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672E8" w:rsidRPr="003F7CF1" w:rsidRDefault="00D672E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672E8" w:rsidRPr="003F7CF1" w:rsidRDefault="00D672E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672E8" w:rsidRPr="003F7CF1" w:rsidRDefault="00D672E8"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672E8" w:rsidRPr="003F7CF1" w:rsidRDefault="00D672E8"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672E8" w:rsidRPr="003F7CF1" w:rsidRDefault="00D672E8"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672E8" w:rsidRPr="003F7CF1" w:rsidRDefault="00D672E8"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672E8" w:rsidRPr="003F7CF1" w:rsidRDefault="00D672E8"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672E8" w:rsidRPr="003F7CF1" w:rsidRDefault="00D672E8"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672E8" w:rsidRPr="003F7CF1" w:rsidRDefault="00D672E8"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672E8" w:rsidRPr="003F7CF1" w:rsidRDefault="00D672E8"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672E8" w:rsidRPr="003F7CF1" w:rsidRDefault="00D672E8"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672E8" w:rsidRPr="003F7CF1" w:rsidRDefault="00D672E8"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672E8" w:rsidRPr="003F7CF1" w:rsidRDefault="00D672E8"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672E8" w:rsidRPr="003F7CF1" w:rsidRDefault="00D672E8"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672E8" w:rsidRPr="003F7CF1" w:rsidRDefault="00D672E8"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672E8" w:rsidRPr="003F7CF1" w:rsidRDefault="00D672E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76078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672E8" w:rsidRPr="003F7CF1" w:rsidRDefault="00D672E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672E8" w:rsidRPr="003F7CF1" w:rsidRDefault="00D672E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672E8" w:rsidRPr="003F7CF1" w:rsidRDefault="00D672E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672E8" w:rsidRPr="003F7CF1" w:rsidRDefault="00D672E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760785"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672E8" w:rsidRPr="003F7CF1" w:rsidRDefault="00D672E8"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672E8" w:rsidRPr="003F7CF1" w:rsidRDefault="00D672E8"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672E8" w:rsidRPr="003F7CF1" w:rsidRDefault="00D672E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672E8" w:rsidRPr="003F7CF1" w:rsidRDefault="00D672E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672E8" w:rsidRPr="003F7CF1" w:rsidRDefault="00D672E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672E8" w:rsidRPr="003F7CF1" w:rsidRDefault="00D672E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672E8" w:rsidRPr="003F7CF1" w:rsidRDefault="00D672E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672E8" w:rsidRPr="003F7CF1" w:rsidRDefault="00D672E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672E8" w:rsidRPr="003F7CF1" w:rsidRDefault="00D672E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672E8" w:rsidRPr="003F7CF1" w:rsidRDefault="00D672E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672E8" w:rsidRPr="003F7CF1" w:rsidRDefault="00D672E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672E8" w:rsidRPr="003F7CF1" w:rsidRDefault="00D672E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672E8" w:rsidRPr="003F7CF1" w:rsidRDefault="00D672E8"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672E8" w:rsidRPr="003F7CF1" w:rsidRDefault="00D672E8"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672E8" w:rsidRPr="003F7CF1" w:rsidRDefault="00D672E8"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672E8" w:rsidRPr="003F7CF1" w:rsidRDefault="00D672E8"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672E8" w:rsidRPr="003F7CF1" w:rsidRDefault="00D672E8"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672E8" w:rsidRPr="003F7CF1" w:rsidRDefault="00D672E8"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672E8" w:rsidRPr="003F7CF1" w:rsidRDefault="00D672E8"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672E8" w:rsidRPr="003F7CF1" w:rsidRDefault="00D672E8"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672E8" w:rsidRPr="003F7CF1" w:rsidRDefault="00D672E8"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672E8" w:rsidRPr="003F7CF1" w:rsidRDefault="00D672E8"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760780"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760781"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672E8" w:rsidRPr="003F7CF1" w:rsidRDefault="00D672E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672E8" w:rsidRPr="003F7CF1" w:rsidRDefault="00D672E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672E8" w:rsidRPr="003F7CF1" w:rsidRDefault="00D672E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672E8" w:rsidRPr="003F7CF1" w:rsidRDefault="00D672E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672E8" w:rsidRPr="003F7CF1" w:rsidRDefault="00D672E8"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672E8" w:rsidRPr="003F7CF1" w:rsidRDefault="00D672E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672E8" w:rsidRPr="003F7CF1" w:rsidRDefault="00D672E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672E8" w:rsidRPr="003F7CF1" w:rsidRDefault="00D672E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672E8" w:rsidRPr="003F7CF1" w:rsidRDefault="00D672E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672E8" w:rsidRPr="003F7CF1" w:rsidRDefault="00D672E8"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672E8" w:rsidRPr="003F7CF1" w:rsidRDefault="00D672E8"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672E8" w:rsidRPr="003F7CF1" w:rsidRDefault="00D672E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672E8" w:rsidRPr="003F7CF1" w:rsidRDefault="00D672E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672E8" w:rsidRPr="003F7CF1" w:rsidRDefault="00D672E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672E8" w:rsidRPr="003F7CF1" w:rsidRDefault="00D672E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672E8" w:rsidRPr="003F7CF1" w:rsidRDefault="00D672E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672E8" w:rsidRPr="003F7CF1" w:rsidRDefault="00D672E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672E8" w:rsidRPr="003F7CF1" w:rsidRDefault="00D672E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672E8" w:rsidRPr="003F7CF1" w:rsidRDefault="00D672E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672E8" w:rsidRPr="003F7CF1" w:rsidRDefault="00D672E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672E8" w:rsidRPr="003F7CF1" w:rsidRDefault="00D672E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672E8" w:rsidRPr="003F7CF1" w:rsidRDefault="00D672E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672E8" w:rsidRPr="003F7CF1" w:rsidRDefault="00D672E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672E8" w:rsidRPr="003F7CF1" w:rsidRDefault="00D672E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672E8" w:rsidRPr="003F7CF1" w:rsidRDefault="00D672E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672E8" w:rsidRPr="003F7CF1" w:rsidRDefault="00D672E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672E8" w:rsidRPr="003F7CF1" w:rsidRDefault="00D672E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672E8" w:rsidRPr="003F7CF1" w:rsidRDefault="00D672E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672E8" w:rsidRPr="003F7CF1" w:rsidRDefault="00D672E8"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672E8" w:rsidRPr="003F7CF1" w:rsidRDefault="00D672E8"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672E8" w:rsidRPr="003F7CF1" w:rsidRDefault="00D672E8"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672E8" w:rsidRPr="003F7CF1" w:rsidRDefault="00D672E8"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672E8" w:rsidRPr="003F7CF1" w:rsidRDefault="00D672E8"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672E8" w:rsidRPr="003F7CF1" w:rsidRDefault="00D672E8"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672E8" w:rsidRPr="003F7CF1" w:rsidRDefault="00D672E8"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672E8" w:rsidRPr="003F7CF1" w:rsidRDefault="00D672E8"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672E8" w:rsidRPr="003F7CF1" w:rsidRDefault="00D672E8"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672E8" w:rsidRPr="003F7CF1" w:rsidRDefault="00D672E8"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672E8" w:rsidRPr="003F7CF1" w:rsidRDefault="00D672E8"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672E8" w:rsidRPr="003F7CF1" w:rsidRDefault="00D672E8"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672E8" w:rsidRPr="003F7CF1" w:rsidRDefault="00D672E8"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672E8" w:rsidRPr="003F7CF1" w:rsidRDefault="00D672E8"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672E8" w:rsidRPr="003F7CF1" w:rsidRDefault="00D672E8"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672E8" w:rsidRPr="003F7CF1" w:rsidRDefault="00D672E8"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672E8" w:rsidRPr="003F7CF1" w:rsidRDefault="00D672E8"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672E8" w:rsidRPr="003F7CF1" w:rsidRDefault="00D672E8"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672E8" w:rsidRPr="003F7CF1" w:rsidRDefault="00D672E8"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672E8" w:rsidRPr="003F7CF1" w:rsidRDefault="00D672E8"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672E8" w:rsidRPr="003F7CF1" w:rsidRDefault="00D672E8"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672E8" w:rsidRPr="003F7CF1" w:rsidRDefault="00D672E8"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672E8" w:rsidRPr="003F7CF1" w:rsidRDefault="00D672E8"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672E8" w:rsidRPr="003F7CF1" w:rsidRDefault="00D672E8"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672E8" w:rsidRPr="003F7CF1" w:rsidRDefault="00D672E8"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672E8" w:rsidRPr="003F7CF1" w:rsidRDefault="00D672E8"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672E8" w:rsidRPr="003F7CF1" w:rsidRDefault="00D672E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672E8" w:rsidRPr="003F7CF1" w:rsidRDefault="00D672E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672E8" w:rsidRPr="003F7CF1" w:rsidRDefault="00D672E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672E8" w:rsidRPr="003F7CF1" w:rsidRDefault="00D672E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672E8" w:rsidRPr="003F7CF1" w:rsidRDefault="00D672E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672E8" w:rsidRPr="003F7CF1" w:rsidRDefault="00D672E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672E8" w:rsidRPr="003F7CF1" w:rsidRDefault="00D672E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672E8" w:rsidRPr="003F7CF1" w:rsidRDefault="00D672E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672E8" w:rsidRPr="003F7CF1" w:rsidRDefault="00D672E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672E8" w:rsidRPr="003F7CF1" w:rsidRDefault="00D672E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672E8" w:rsidRPr="003F7CF1" w:rsidRDefault="00D672E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672E8" w:rsidRPr="003F7CF1" w:rsidRDefault="00D672E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672E8" w:rsidRPr="003F7CF1" w:rsidRDefault="00D672E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672E8" w:rsidRPr="003F7CF1" w:rsidRDefault="00D672E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672E8" w:rsidRPr="003F7CF1" w:rsidRDefault="00D672E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672E8" w:rsidRPr="003F7CF1" w:rsidRDefault="00D672E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672E8" w:rsidRPr="003F7CF1" w:rsidRDefault="00D672E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672E8" w:rsidRPr="003F7CF1" w:rsidRDefault="00D672E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672E8" w:rsidRPr="003F7CF1" w:rsidRDefault="00D672E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672E8" w:rsidRPr="003F7CF1" w:rsidRDefault="00D672E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672E8" w:rsidRPr="003F7CF1" w:rsidRDefault="00D672E8"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672E8" w:rsidRPr="003F7CF1" w:rsidRDefault="00D672E8"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672E8" w:rsidRPr="003F7CF1" w:rsidRDefault="00D672E8"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672E8" w:rsidRPr="003F7CF1" w:rsidRDefault="00D672E8"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672E8" w:rsidRPr="003F7CF1" w:rsidRDefault="00D672E8"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672E8" w:rsidRPr="003F7CF1" w:rsidRDefault="00D672E8"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672E8" w:rsidRPr="003F7CF1" w:rsidRDefault="00D672E8"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672E8" w:rsidRPr="003F7CF1" w:rsidRDefault="00D672E8"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672E8" w:rsidRPr="003F7CF1" w:rsidRDefault="00D672E8"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672E8" w:rsidRPr="003F7CF1" w:rsidRDefault="00D672E8"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672E8" w:rsidRPr="003F7CF1" w:rsidRDefault="00D672E8"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672E8" w:rsidRPr="003F7CF1" w:rsidRDefault="00D672E8"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672E8" w:rsidRPr="003F7CF1" w:rsidRDefault="00D672E8"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672E8" w:rsidRPr="003F7CF1" w:rsidRDefault="00D672E8"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672E8" w:rsidRPr="003F7CF1" w:rsidRDefault="00D672E8"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672E8" w:rsidRPr="003F7CF1" w:rsidRDefault="00D672E8"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672E8" w:rsidRPr="003F7CF1" w:rsidRDefault="00D672E8"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672E8" w:rsidRPr="003F7CF1" w:rsidRDefault="00D672E8"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672E8" w:rsidRPr="003F7CF1" w:rsidRDefault="00D672E8"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672E8" w:rsidRPr="003F7CF1" w:rsidRDefault="00D672E8"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672E8" w:rsidRPr="003F7CF1" w:rsidRDefault="00D672E8"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672E8" w:rsidRPr="003F7CF1" w:rsidRDefault="00D672E8"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672E8" w:rsidRPr="003F7CF1" w:rsidRDefault="00D672E8"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672E8" w:rsidRPr="003F7CF1" w:rsidRDefault="00D672E8"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672E8" w:rsidRPr="003F7CF1" w:rsidRDefault="00D672E8"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672E8" w:rsidRPr="003F7CF1" w:rsidRDefault="00D672E8"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672E8" w:rsidRPr="003F7CF1" w:rsidRDefault="00D672E8"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672E8" w:rsidRPr="003F7CF1" w:rsidRDefault="00D672E8"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672E8" w:rsidRPr="003F7CF1" w:rsidRDefault="00D672E8"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672E8" w:rsidRPr="003F7CF1" w:rsidRDefault="00D672E8"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672E8" w:rsidRPr="003F7CF1" w:rsidRDefault="00D672E8"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760782"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760783"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760784"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672E8" w:rsidRPr="003F7CF1" w:rsidRDefault="00D672E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672E8" w:rsidRPr="003F7CF1" w:rsidRDefault="00D672E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672E8" w:rsidRPr="003F7CF1" w:rsidRDefault="00D672E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672E8" w:rsidRPr="003F7CF1" w:rsidRDefault="00D672E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672E8" w:rsidRPr="003F7CF1" w:rsidRDefault="00D672E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672E8" w:rsidRPr="003F7CF1" w:rsidRDefault="00D672E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672E8" w:rsidRPr="003F7CF1" w:rsidRDefault="00D672E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672E8" w:rsidRPr="003F7CF1" w:rsidRDefault="00D672E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672E8" w:rsidRPr="003F7CF1" w:rsidRDefault="00D672E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672E8" w:rsidRPr="003F7CF1" w:rsidRDefault="00D672E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672E8" w:rsidRPr="003F7CF1" w:rsidRDefault="00D672E8"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672E8" w:rsidRPr="003F7CF1" w:rsidRDefault="00D672E8"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672E8" w:rsidRPr="003F7CF1" w:rsidRDefault="00D672E8"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672E8" w:rsidRPr="003F7CF1" w:rsidRDefault="00D672E8"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672E8" w:rsidRPr="003F7CF1" w:rsidRDefault="00D672E8"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672E8" w:rsidRPr="003F7CF1" w:rsidRDefault="00D672E8"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672E8" w:rsidRPr="003F7CF1" w:rsidRDefault="00D672E8"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672E8" w:rsidRPr="003F7CF1" w:rsidRDefault="00D672E8"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672E8" w:rsidRPr="003F7CF1" w:rsidRDefault="00D672E8"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672E8" w:rsidRPr="003F7CF1" w:rsidRDefault="00D672E8"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672E8" w:rsidRPr="003F7CF1" w:rsidRDefault="00D672E8"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672E8" w:rsidRPr="003F7CF1" w:rsidRDefault="00D672E8"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672E8" w:rsidRPr="003F7CF1" w:rsidRDefault="00D672E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672E8" w:rsidRPr="003F7CF1" w:rsidRDefault="00D672E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672E8" w:rsidRPr="003F7CF1" w:rsidRDefault="00D672E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672E8" w:rsidRPr="003F7CF1" w:rsidRDefault="00D672E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672E8" w:rsidRPr="003F7CF1" w:rsidRDefault="00D672E8" w:rsidP="00E80032">
                              <w:pPr>
                                <w:pStyle w:val="SourceCodeBoxText"/>
                                <w:rPr>
                                  <w:sz w:val="19"/>
                                  <w:szCs w:val="19"/>
                                  <w:lang w:val="en-US"/>
                                </w:rPr>
                              </w:pPr>
                              <w:r w:rsidRPr="003F7CF1">
                                <w:rPr>
                                  <w:sz w:val="19"/>
                                  <w:szCs w:val="19"/>
                                  <w:lang w:val="en-US"/>
                                </w:rPr>
                                <w:t>push 1</w:t>
                              </w:r>
                            </w:p>
                            <w:p w14:paraId="3C159322" w14:textId="77777777" w:rsidR="00D672E8" w:rsidRPr="003F7CF1" w:rsidRDefault="00D672E8" w:rsidP="00E80032">
                              <w:pPr>
                                <w:pStyle w:val="SourceCodeBoxText"/>
                                <w:rPr>
                                  <w:sz w:val="19"/>
                                  <w:szCs w:val="19"/>
                                  <w:lang w:val="en-US"/>
                                </w:rPr>
                              </w:pPr>
                              <w:r w:rsidRPr="003F7CF1">
                                <w:rPr>
                                  <w:sz w:val="19"/>
                                  <w:szCs w:val="19"/>
                                  <w:lang w:val="en-US"/>
                                </w:rPr>
                                <w:t>push 2</w:t>
                              </w:r>
                            </w:p>
                            <w:p w14:paraId="22BA48C9" w14:textId="77777777" w:rsidR="00D672E8" w:rsidRPr="003F7CF1" w:rsidRDefault="00D672E8" w:rsidP="00E80032">
                              <w:pPr>
                                <w:pStyle w:val="SourceCodeBoxText"/>
                                <w:rPr>
                                  <w:sz w:val="19"/>
                                  <w:szCs w:val="19"/>
                                  <w:lang w:val="en-US"/>
                                </w:rPr>
                              </w:pPr>
                              <w:r w:rsidRPr="003F7CF1">
                                <w:rPr>
                                  <w:sz w:val="19"/>
                                  <w:szCs w:val="19"/>
                                  <w:lang w:val="en-US"/>
                                </w:rPr>
                                <w:t>push 3</w:t>
                              </w:r>
                            </w:p>
                            <w:p w14:paraId="5F86FACB"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672E8" w:rsidRPr="003F7CF1" w:rsidRDefault="00D672E8"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672E8" w:rsidRPr="003F7CF1" w:rsidRDefault="00D672E8"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672E8" w:rsidRPr="003F7CF1" w:rsidRDefault="00D672E8"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672E8" w:rsidRPr="003F7CF1" w:rsidRDefault="00D672E8" w:rsidP="00E80032">
                        <w:pPr>
                          <w:pStyle w:val="SourceCodeBoxText"/>
                          <w:rPr>
                            <w:sz w:val="19"/>
                            <w:szCs w:val="19"/>
                            <w:lang w:val="en-US"/>
                          </w:rPr>
                        </w:pPr>
                        <w:r w:rsidRPr="003F7CF1">
                          <w:rPr>
                            <w:sz w:val="19"/>
                            <w:szCs w:val="19"/>
                            <w:lang w:val="en-US"/>
                          </w:rPr>
                          <w:t>push 1</w:t>
                        </w:r>
                      </w:p>
                      <w:p w14:paraId="3C159322" w14:textId="77777777" w:rsidR="00D672E8" w:rsidRPr="003F7CF1" w:rsidRDefault="00D672E8" w:rsidP="00E80032">
                        <w:pPr>
                          <w:pStyle w:val="SourceCodeBoxText"/>
                          <w:rPr>
                            <w:sz w:val="19"/>
                            <w:szCs w:val="19"/>
                            <w:lang w:val="en-US"/>
                          </w:rPr>
                        </w:pPr>
                        <w:r w:rsidRPr="003F7CF1">
                          <w:rPr>
                            <w:sz w:val="19"/>
                            <w:szCs w:val="19"/>
                            <w:lang w:val="en-US"/>
                          </w:rPr>
                          <w:t>push 2</w:t>
                        </w:r>
                      </w:p>
                      <w:p w14:paraId="22BA48C9" w14:textId="77777777" w:rsidR="00D672E8" w:rsidRPr="003F7CF1" w:rsidRDefault="00D672E8" w:rsidP="00E80032">
                        <w:pPr>
                          <w:pStyle w:val="SourceCodeBoxText"/>
                          <w:rPr>
                            <w:sz w:val="19"/>
                            <w:szCs w:val="19"/>
                            <w:lang w:val="en-US"/>
                          </w:rPr>
                        </w:pPr>
                        <w:r w:rsidRPr="003F7CF1">
                          <w:rPr>
                            <w:sz w:val="19"/>
                            <w:szCs w:val="19"/>
                            <w:lang w:val="en-US"/>
                          </w:rPr>
                          <w:t>push 3</w:t>
                        </w:r>
                      </w:p>
                      <w:p w14:paraId="5F86FACB" w14:textId="77777777" w:rsidR="00D672E8" w:rsidRPr="003F7CF1" w:rsidRDefault="00D672E8"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672E8" w:rsidRPr="003F7CF1" w:rsidRDefault="00D672E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672E8" w:rsidRPr="003F7CF1" w:rsidRDefault="00D672E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672E8" w:rsidRPr="003F7CF1" w:rsidRDefault="00D672E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672E8" w:rsidRPr="003F7CF1" w:rsidRDefault="00D672E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672E8" w:rsidRPr="003F7CF1" w:rsidRDefault="00D672E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672E8" w:rsidRPr="003F7CF1" w:rsidRDefault="00D672E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672E8" w:rsidRPr="003F7CF1" w:rsidRDefault="00D672E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672E8" w:rsidRPr="003F7CF1" w:rsidRDefault="00D672E8"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672E8" w:rsidRPr="003F7CF1" w:rsidRDefault="00D672E8"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672E8" w:rsidRPr="003F7CF1" w:rsidRDefault="00D672E8"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672E8" w:rsidRPr="003F7CF1" w:rsidRDefault="00D672E8"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672E8" w:rsidRPr="003F7CF1" w:rsidRDefault="00D672E8"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672E8" w:rsidRPr="003F7CF1" w:rsidRDefault="00D672E8"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672E8" w:rsidRPr="003F7CF1" w:rsidRDefault="00D672E8"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672E8" w:rsidRPr="003F7CF1" w:rsidRDefault="00D672E8"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672E8" w:rsidRPr="003F7CF1" w:rsidRDefault="00D672E8"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672E8" w:rsidRPr="003F7CF1" w:rsidRDefault="00D672E8"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672E8" w:rsidRPr="003F7CF1" w:rsidRDefault="00D672E8"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672E8" w:rsidRPr="003F7CF1" w:rsidRDefault="00D672E8"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672E8" w:rsidRPr="003F7CF1" w:rsidRDefault="00D672E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672E8" w:rsidRPr="003F7CF1" w:rsidRDefault="00D672E8" w:rsidP="00E80032">
                              <w:pPr>
                                <w:pStyle w:val="SourceCodeBoxText"/>
                                <w:rPr>
                                  <w:sz w:val="19"/>
                                  <w:szCs w:val="19"/>
                                  <w:lang w:val="en-US"/>
                                </w:rPr>
                              </w:pPr>
                              <w:r w:rsidRPr="003F7CF1">
                                <w:rPr>
                                  <w:sz w:val="19"/>
                                  <w:szCs w:val="19"/>
                                  <w:lang w:val="en-US"/>
                                </w:rPr>
                                <w:t>3</w:t>
                              </w:r>
                            </w:p>
                            <w:p w14:paraId="40F6D3AC" w14:textId="77777777" w:rsidR="00D672E8" w:rsidRPr="003F7CF1" w:rsidRDefault="00D672E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672E8" w:rsidRPr="003F7CF1" w:rsidRDefault="00D672E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672E8" w:rsidRPr="003F7CF1" w:rsidRDefault="00D672E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672E8" w:rsidRPr="003F7CF1" w:rsidRDefault="00D672E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672E8" w:rsidRPr="003F7CF1" w:rsidRDefault="00D672E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672E8" w:rsidRPr="003F7CF1" w:rsidRDefault="00D672E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672E8" w:rsidRPr="003F7CF1" w:rsidRDefault="00D672E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672E8" w:rsidRPr="003F7CF1" w:rsidRDefault="00D672E8" w:rsidP="00E80032">
                        <w:pPr>
                          <w:pStyle w:val="SourceCodeBoxText"/>
                          <w:rPr>
                            <w:sz w:val="19"/>
                            <w:szCs w:val="19"/>
                            <w:lang w:val="en-US"/>
                          </w:rPr>
                        </w:pPr>
                        <w:r w:rsidRPr="003F7CF1">
                          <w:rPr>
                            <w:sz w:val="19"/>
                            <w:szCs w:val="19"/>
                            <w:lang w:val="en-US"/>
                          </w:rPr>
                          <w:t>3</w:t>
                        </w:r>
                      </w:p>
                      <w:p w14:paraId="40F6D3AC" w14:textId="77777777" w:rsidR="00D672E8" w:rsidRPr="003F7CF1" w:rsidRDefault="00D672E8"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672E8" w:rsidRPr="003F7CF1" w:rsidRDefault="00D672E8"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672E8" w:rsidRPr="003F7CF1" w:rsidRDefault="00D672E8"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672E8" w:rsidRPr="003F7CF1" w:rsidRDefault="00D672E8"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672E8" w:rsidRPr="003F7CF1" w:rsidRDefault="00D672E8"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672E8" w:rsidRPr="003F7CF1" w:rsidRDefault="00D672E8"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672E8" w:rsidRPr="003F7CF1" w:rsidRDefault="00D672E8"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672E8" w:rsidRPr="003F7CF1" w:rsidRDefault="00D672E8"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672E8" w:rsidRPr="003F7CF1" w:rsidRDefault="00D672E8"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672E8" w:rsidRPr="003F7CF1" w:rsidRDefault="00D672E8"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672E8" w:rsidRPr="003F7CF1" w:rsidRDefault="00D672E8"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672E8" w:rsidRPr="003F7CF1" w:rsidRDefault="00D672E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672E8" w:rsidRDefault="00D672E8" w:rsidP="005F7461">
                              <w:pPr>
                                <w:spacing w:before="60" w:after="0"/>
                                <w:jc w:val="center"/>
                                <w:rPr>
                                  <w:lang w:val="sv-SE"/>
                                </w:rPr>
                              </w:pPr>
                              <w:r>
                                <w:rPr>
                                  <w:lang w:val="sv-SE"/>
                                </w:rPr>
                                <w:t>Preprocessor</w:t>
                              </w:r>
                            </w:p>
                            <w:p w14:paraId="04F32221" w14:textId="77777777" w:rsidR="00D672E8" w:rsidRPr="00C7380D" w:rsidRDefault="00D672E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672E8" w:rsidRPr="008541FD" w:rsidRDefault="00D672E8" w:rsidP="005F7461">
                              <w:pPr>
                                <w:spacing w:before="60" w:after="0"/>
                                <w:jc w:val="center"/>
                              </w:pPr>
                              <w:r w:rsidRPr="008541FD">
                                <w:t>Source</w:t>
                              </w:r>
                              <w:r>
                                <w:t xml:space="preserve"> </w:t>
                              </w:r>
                              <w:r w:rsidRPr="008541FD">
                                <w:t>Code</w:t>
                              </w:r>
                            </w:p>
                            <w:p w14:paraId="4FCEAC5C" w14:textId="77777777" w:rsidR="00D672E8" w:rsidRDefault="00D672E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672E8" w:rsidRDefault="00D672E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672E8" w:rsidRDefault="00D672E8" w:rsidP="005F7461">
                              <w:pPr>
                                <w:pStyle w:val="Normalwebb"/>
                                <w:spacing w:before="60" w:line="256" w:lineRule="auto"/>
                                <w:jc w:val="center"/>
                              </w:pPr>
                              <w:r>
                                <w:rPr>
                                  <w:rFonts w:eastAsia="Calibri"/>
                                  <w:sz w:val="22"/>
                                  <w:szCs w:val="22"/>
                                  <w:lang w:val="en-US"/>
                                </w:rPr>
                                <w:t>Processed Code</w:t>
                              </w:r>
                            </w:p>
                            <w:p w14:paraId="14142DBC" w14:textId="77777777" w:rsidR="00D672E8" w:rsidRDefault="00D672E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672E8" w:rsidRDefault="00D672E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672E8" w:rsidRDefault="00D672E8" w:rsidP="005F7461">
                              <w:pPr>
                                <w:pStyle w:val="Normalwebb"/>
                                <w:spacing w:before="60" w:line="254" w:lineRule="auto"/>
                                <w:jc w:val="center"/>
                              </w:pPr>
                              <w:r>
                                <w:rPr>
                                  <w:rFonts w:eastAsia="Calibri"/>
                                  <w:sz w:val="22"/>
                                  <w:szCs w:val="22"/>
                                  <w:lang w:val="en-US"/>
                                </w:rPr>
                                <w:t>Syntax Tree</w:t>
                              </w:r>
                            </w:p>
                            <w:p w14:paraId="070DB26E" w14:textId="77777777" w:rsidR="00D672E8" w:rsidRDefault="00D672E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672E8" w:rsidRDefault="00D672E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672E8" w:rsidRDefault="00D672E8" w:rsidP="005F7461">
                              <w:pPr>
                                <w:pStyle w:val="Normalwebb"/>
                                <w:spacing w:before="60" w:line="252" w:lineRule="auto"/>
                                <w:jc w:val="center"/>
                              </w:pPr>
                              <w:r>
                                <w:rPr>
                                  <w:rFonts w:eastAsia="Calibri"/>
                                  <w:sz w:val="22"/>
                                  <w:szCs w:val="22"/>
                                  <w:lang w:val="en-US"/>
                                </w:rPr>
                                <w:t>Optimized Syntax Tree</w:t>
                              </w:r>
                            </w:p>
                            <w:p w14:paraId="3315953C" w14:textId="77777777" w:rsidR="00D672E8" w:rsidRDefault="00D672E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672E8" w:rsidRDefault="00D672E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672E8" w:rsidRDefault="00D672E8" w:rsidP="005F7461">
                              <w:pPr>
                                <w:pStyle w:val="Normalwebb"/>
                                <w:spacing w:before="60" w:line="252" w:lineRule="auto"/>
                                <w:jc w:val="center"/>
                              </w:pPr>
                              <w:r>
                                <w:rPr>
                                  <w:rFonts w:eastAsia="Calibri"/>
                                  <w:sz w:val="22"/>
                                  <w:szCs w:val="22"/>
                                  <w:lang w:val="en-US"/>
                                </w:rPr>
                                <w:t>Middle Code List</w:t>
                              </w:r>
                            </w:p>
                            <w:p w14:paraId="321C1BE9" w14:textId="77777777" w:rsidR="00D672E8" w:rsidRDefault="00D672E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672E8" w:rsidRDefault="00D672E8" w:rsidP="005F7461">
                              <w:pPr>
                                <w:pStyle w:val="Normalwebb"/>
                                <w:spacing w:before="60" w:line="252" w:lineRule="auto"/>
                                <w:jc w:val="center"/>
                              </w:pPr>
                              <w:r>
                                <w:rPr>
                                  <w:rFonts w:eastAsia="Calibri"/>
                                  <w:sz w:val="22"/>
                                  <w:szCs w:val="22"/>
                                  <w:lang w:val="en-US"/>
                                </w:rPr>
                                <w:t>Optimized Middle Code List</w:t>
                              </w:r>
                            </w:p>
                            <w:p w14:paraId="4CF9CB98" w14:textId="77777777" w:rsidR="00D672E8" w:rsidRDefault="00D672E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672E8" w:rsidRDefault="00D672E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672E8" w:rsidRDefault="00D672E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672E8" w:rsidRDefault="00D672E8" w:rsidP="005F7461">
                        <w:pPr>
                          <w:spacing w:before="60" w:after="0"/>
                          <w:jc w:val="center"/>
                          <w:rPr>
                            <w:lang w:val="sv-SE"/>
                          </w:rPr>
                        </w:pPr>
                        <w:r>
                          <w:rPr>
                            <w:lang w:val="sv-SE"/>
                          </w:rPr>
                          <w:t>Preprocessor</w:t>
                        </w:r>
                      </w:p>
                      <w:p w14:paraId="04F32221" w14:textId="77777777" w:rsidR="00D672E8" w:rsidRPr="00C7380D" w:rsidRDefault="00D672E8"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672E8" w:rsidRPr="008541FD" w:rsidRDefault="00D672E8" w:rsidP="005F7461">
                        <w:pPr>
                          <w:spacing w:before="60" w:after="0"/>
                          <w:jc w:val="center"/>
                        </w:pPr>
                        <w:r w:rsidRPr="008541FD">
                          <w:t>Source</w:t>
                        </w:r>
                        <w:r>
                          <w:t xml:space="preserve"> </w:t>
                        </w:r>
                        <w:r w:rsidRPr="008541FD">
                          <w:t>Code</w:t>
                        </w:r>
                      </w:p>
                      <w:p w14:paraId="4FCEAC5C" w14:textId="77777777" w:rsidR="00D672E8" w:rsidRDefault="00D672E8"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672E8" w:rsidRDefault="00D672E8"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672E8" w:rsidRDefault="00D672E8" w:rsidP="005F7461">
                        <w:pPr>
                          <w:pStyle w:val="Normalwebb"/>
                          <w:spacing w:before="60" w:line="256" w:lineRule="auto"/>
                          <w:jc w:val="center"/>
                        </w:pPr>
                        <w:r>
                          <w:rPr>
                            <w:rFonts w:eastAsia="Calibri"/>
                            <w:sz w:val="22"/>
                            <w:szCs w:val="22"/>
                            <w:lang w:val="en-US"/>
                          </w:rPr>
                          <w:t>Processed Code</w:t>
                        </w:r>
                      </w:p>
                      <w:p w14:paraId="14142DBC" w14:textId="77777777" w:rsidR="00D672E8" w:rsidRDefault="00D672E8"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672E8" w:rsidRDefault="00D672E8"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672E8" w:rsidRDefault="00D672E8" w:rsidP="005F7461">
                        <w:pPr>
                          <w:pStyle w:val="Normalwebb"/>
                          <w:spacing w:before="60" w:line="254" w:lineRule="auto"/>
                          <w:jc w:val="center"/>
                        </w:pPr>
                        <w:r>
                          <w:rPr>
                            <w:rFonts w:eastAsia="Calibri"/>
                            <w:sz w:val="22"/>
                            <w:szCs w:val="22"/>
                            <w:lang w:val="en-US"/>
                          </w:rPr>
                          <w:t>Syntax Tree</w:t>
                        </w:r>
                      </w:p>
                      <w:p w14:paraId="070DB26E" w14:textId="77777777" w:rsidR="00D672E8" w:rsidRDefault="00D672E8"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672E8" w:rsidRDefault="00D672E8"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672E8" w:rsidRDefault="00D672E8" w:rsidP="005F7461">
                        <w:pPr>
                          <w:pStyle w:val="Normalwebb"/>
                          <w:spacing w:before="60" w:line="252" w:lineRule="auto"/>
                          <w:jc w:val="center"/>
                        </w:pPr>
                        <w:r>
                          <w:rPr>
                            <w:rFonts w:eastAsia="Calibri"/>
                            <w:sz w:val="22"/>
                            <w:szCs w:val="22"/>
                            <w:lang w:val="en-US"/>
                          </w:rPr>
                          <w:t>Optimized Syntax Tree</w:t>
                        </w:r>
                      </w:p>
                      <w:p w14:paraId="3315953C" w14:textId="77777777" w:rsidR="00D672E8" w:rsidRDefault="00D672E8"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672E8" w:rsidRDefault="00D672E8"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672E8" w:rsidRDefault="00D672E8" w:rsidP="005F7461">
                        <w:pPr>
                          <w:pStyle w:val="Normalwebb"/>
                          <w:spacing w:before="60" w:line="252" w:lineRule="auto"/>
                          <w:jc w:val="center"/>
                        </w:pPr>
                        <w:r>
                          <w:rPr>
                            <w:rFonts w:eastAsia="Calibri"/>
                            <w:sz w:val="22"/>
                            <w:szCs w:val="22"/>
                            <w:lang w:val="en-US"/>
                          </w:rPr>
                          <w:t>Middle Code List</w:t>
                        </w:r>
                      </w:p>
                      <w:p w14:paraId="321C1BE9" w14:textId="77777777" w:rsidR="00D672E8" w:rsidRDefault="00D672E8"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672E8" w:rsidRDefault="00D672E8" w:rsidP="005F7461">
                        <w:pPr>
                          <w:pStyle w:val="Normalwebb"/>
                          <w:spacing w:before="60" w:line="252" w:lineRule="auto"/>
                          <w:jc w:val="center"/>
                        </w:pPr>
                        <w:r>
                          <w:rPr>
                            <w:rFonts w:eastAsia="Calibri"/>
                            <w:sz w:val="22"/>
                            <w:szCs w:val="22"/>
                            <w:lang w:val="en-US"/>
                          </w:rPr>
                          <w:t>Optimized Middle Code List</w:t>
                        </w:r>
                      </w:p>
                      <w:p w14:paraId="4CF9CB98" w14:textId="77777777" w:rsidR="00D672E8" w:rsidRDefault="00D672E8"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672E8" w:rsidRDefault="00D672E8"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672E8" w:rsidRDefault="00D672E8"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672E8" w:rsidRDefault="00D672E8" w:rsidP="006F14D0">
                              <w:pPr>
                                <w:spacing w:before="60" w:after="0"/>
                                <w:jc w:val="center"/>
                                <w:rPr>
                                  <w:lang w:val="sv-SE"/>
                                </w:rPr>
                              </w:pPr>
                              <w:r>
                                <w:rPr>
                                  <w:lang w:val="sv-SE"/>
                                </w:rPr>
                                <w:t>Preprocessor</w:t>
                              </w:r>
                            </w:p>
                            <w:p w14:paraId="2CD90E0F" w14:textId="77777777" w:rsidR="00D672E8" w:rsidRPr="00C7380D" w:rsidRDefault="00D672E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672E8" w:rsidRPr="008541FD" w:rsidRDefault="00D672E8" w:rsidP="006F14D0">
                              <w:pPr>
                                <w:spacing w:before="60" w:after="0"/>
                                <w:jc w:val="center"/>
                              </w:pPr>
                              <w:r w:rsidRPr="008541FD">
                                <w:t>Source</w:t>
                              </w:r>
                              <w:r>
                                <w:t xml:space="preserve"> </w:t>
                              </w:r>
                              <w:r w:rsidRPr="008541FD">
                                <w:t>Code</w:t>
                              </w:r>
                            </w:p>
                            <w:p w14:paraId="1314F231" w14:textId="77777777" w:rsidR="00D672E8" w:rsidRDefault="00D672E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672E8" w:rsidRDefault="00D672E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672E8" w:rsidRDefault="00D672E8" w:rsidP="006F14D0">
                              <w:pPr>
                                <w:pStyle w:val="Normalwebb"/>
                                <w:spacing w:before="60" w:line="256" w:lineRule="auto"/>
                                <w:jc w:val="center"/>
                              </w:pPr>
                              <w:r>
                                <w:rPr>
                                  <w:rFonts w:eastAsia="Calibri"/>
                                  <w:sz w:val="22"/>
                                  <w:szCs w:val="22"/>
                                  <w:lang w:val="en-US"/>
                                </w:rPr>
                                <w:t>Processed Code</w:t>
                              </w:r>
                            </w:p>
                            <w:p w14:paraId="705B7689" w14:textId="77777777" w:rsidR="00D672E8" w:rsidRDefault="00D672E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672E8" w:rsidRDefault="00D672E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672E8" w:rsidRDefault="00D672E8" w:rsidP="006F14D0">
                              <w:pPr>
                                <w:pStyle w:val="Normalwebb"/>
                                <w:spacing w:before="60" w:line="254" w:lineRule="auto"/>
                                <w:jc w:val="center"/>
                              </w:pPr>
                              <w:r>
                                <w:rPr>
                                  <w:rFonts w:eastAsia="Calibri"/>
                                  <w:sz w:val="22"/>
                                  <w:szCs w:val="22"/>
                                  <w:lang w:val="en-US"/>
                                </w:rPr>
                                <w:t>Syntax Tree</w:t>
                              </w:r>
                            </w:p>
                            <w:p w14:paraId="20988EE2" w14:textId="77777777" w:rsidR="00D672E8" w:rsidRDefault="00D672E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672E8" w:rsidRDefault="00D672E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672E8" w:rsidRDefault="00D672E8" w:rsidP="006F14D0">
                              <w:pPr>
                                <w:pStyle w:val="Normalwebb"/>
                                <w:spacing w:before="60" w:line="252" w:lineRule="auto"/>
                                <w:jc w:val="center"/>
                              </w:pPr>
                              <w:r>
                                <w:rPr>
                                  <w:rFonts w:eastAsia="Calibri"/>
                                  <w:sz w:val="22"/>
                                  <w:szCs w:val="22"/>
                                  <w:lang w:val="en-US"/>
                                </w:rPr>
                                <w:t>Optimized Syntax Tree</w:t>
                              </w:r>
                            </w:p>
                            <w:p w14:paraId="35223DB0" w14:textId="77777777" w:rsidR="00D672E8" w:rsidRDefault="00D672E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672E8" w:rsidRDefault="00D672E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672E8" w:rsidRDefault="00D672E8" w:rsidP="006F14D0">
                              <w:pPr>
                                <w:pStyle w:val="Normalwebb"/>
                                <w:spacing w:before="60" w:line="252" w:lineRule="auto"/>
                                <w:jc w:val="center"/>
                              </w:pPr>
                              <w:r>
                                <w:rPr>
                                  <w:rFonts w:eastAsia="Calibri"/>
                                  <w:sz w:val="22"/>
                                  <w:szCs w:val="22"/>
                                  <w:lang w:val="en-US"/>
                                </w:rPr>
                                <w:t>Middle Code List</w:t>
                              </w:r>
                            </w:p>
                            <w:p w14:paraId="5410A942" w14:textId="77777777" w:rsidR="00D672E8" w:rsidRDefault="00D672E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672E8" w:rsidRDefault="00D672E8" w:rsidP="006F14D0">
                              <w:pPr>
                                <w:pStyle w:val="Normalwebb"/>
                                <w:spacing w:before="60" w:line="252" w:lineRule="auto"/>
                                <w:jc w:val="center"/>
                              </w:pPr>
                              <w:r>
                                <w:rPr>
                                  <w:rFonts w:eastAsia="Calibri"/>
                                  <w:sz w:val="22"/>
                                  <w:szCs w:val="22"/>
                                  <w:lang w:val="en-US"/>
                                </w:rPr>
                                <w:t>Optimized Middle Code List</w:t>
                              </w:r>
                            </w:p>
                            <w:p w14:paraId="36F7A1DE" w14:textId="77777777" w:rsidR="00D672E8" w:rsidRDefault="00D672E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672E8" w:rsidRDefault="00D672E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672E8" w:rsidRDefault="00D672E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672E8" w:rsidRDefault="00D672E8" w:rsidP="006F14D0">
                        <w:pPr>
                          <w:spacing w:before="60" w:after="0"/>
                          <w:jc w:val="center"/>
                          <w:rPr>
                            <w:lang w:val="sv-SE"/>
                          </w:rPr>
                        </w:pPr>
                        <w:r>
                          <w:rPr>
                            <w:lang w:val="sv-SE"/>
                          </w:rPr>
                          <w:t>Preprocessor</w:t>
                        </w:r>
                      </w:p>
                      <w:p w14:paraId="2CD90E0F" w14:textId="77777777" w:rsidR="00D672E8" w:rsidRPr="00C7380D" w:rsidRDefault="00D672E8"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672E8" w:rsidRPr="008541FD" w:rsidRDefault="00D672E8" w:rsidP="006F14D0">
                        <w:pPr>
                          <w:spacing w:before="60" w:after="0"/>
                          <w:jc w:val="center"/>
                        </w:pPr>
                        <w:r w:rsidRPr="008541FD">
                          <w:t>Source</w:t>
                        </w:r>
                        <w:r>
                          <w:t xml:space="preserve"> </w:t>
                        </w:r>
                        <w:r w:rsidRPr="008541FD">
                          <w:t>Code</w:t>
                        </w:r>
                      </w:p>
                      <w:p w14:paraId="1314F231" w14:textId="77777777" w:rsidR="00D672E8" w:rsidRDefault="00D672E8"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672E8" w:rsidRDefault="00D672E8"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672E8" w:rsidRDefault="00D672E8" w:rsidP="006F14D0">
                        <w:pPr>
                          <w:pStyle w:val="Normalwebb"/>
                          <w:spacing w:before="60" w:line="256" w:lineRule="auto"/>
                          <w:jc w:val="center"/>
                        </w:pPr>
                        <w:r>
                          <w:rPr>
                            <w:rFonts w:eastAsia="Calibri"/>
                            <w:sz w:val="22"/>
                            <w:szCs w:val="22"/>
                            <w:lang w:val="en-US"/>
                          </w:rPr>
                          <w:t>Processed Code</w:t>
                        </w:r>
                      </w:p>
                      <w:p w14:paraId="705B7689" w14:textId="77777777" w:rsidR="00D672E8" w:rsidRDefault="00D672E8"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672E8" w:rsidRDefault="00D672E8"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672E8" w:rsidRDefault="00D672E8" w:rsidP="006F14D0">
                        <w:pPr>
                          <w:pStyle w:val="Normalwebb"/>
                          <w:spacing w:before="60" w:line="254" w:lineRule="auto"/>
                          <w:jc w:val="center"/>
                        </w:pPr>
                        <w:r>
                          <w:rPr>
                            <w:rFonts w:eastAsia="Calibri"/>
                            <w:sz w:val="22"/>
                            <w:szCs w:val="22"/>
                            <w:lang w:val="en-US"/>
                          </w:rPr>
                          <w:t>Syntax Tree</w:t>
                        </w:r>
                      </w:p>
                      <w:p w14:paraId="20988EE2" w14:textId="77777777" w:rsidR="00D672E8" w:rsidRDefault="00D672E8"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672E8" w:rsidRDefault="00D672E8"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672E8" w:rsidRDefault="00D672E8" w:rsidP="006F14D0">
                        <w:pPr>
                          <w:pStyle w:val="Normalwebb"/>
                          <w:spacing w:before="60" w:line="252" w:lineRule="auto"/>
                          <w:jc w:val="center"/>
                        </w:pPr>
                        <w:r>
                          <w:rPr>
                            <w:rFonts w:eastAsia="Calibri"/>
                            <w:sz w:val="22"/>
                            <w:szCs w:val="22"/>
                            <w:lang w:val="en-US"/>
                          </w:rPr>
                          <w:t>Optimized Syntax Tree</w:t>
                        </w:r>
                      </w:p>
                      <w:p w14:paraId="35223DB0" w14:textId="77777777" w:rsidR="00D672E8" w:rsidRDefault="00D672E8"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672E8" w:rsidRDefault="00D672E8"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672E8" w:rsidRDefault="00D672E8" w:rsidP="006F14D0">
                        <w:pPr>
                          <w:pStyle w:val="Normalwebb"/>
                          <w:spacing w:before="60" w:line="252" w:lineRule="auto"/>
                          <w:jc w:val="center"/>
                        </w:pPr>
                        <w:r>
                          <w:rPr>
                            <w:rFonts w:eastAsia="Calibri"/>
                            <w:sz w:val="22"/>
                            <w:szCs w:val="22"/>
                            <w:lang w:val="en-US"/>
                          </w:rPr>
                          <w:t>Middle Code List</w:t>
                        </w:r>
                      </w:p>
                      <w:p w14:paraId="5410A942" w14:textId="77777777" w:rsidR="00D672E8" w:rsidRDefault="00D672E8"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672E8" w:rsidRDefault="00D672E8" w:rsidP="006F14D0">
                        <w:pPr>
                          <w:pStyle w:val="Normalwebb"/>
                          <w:spacing w:before="60" w:line="252" w:lineRule="auto"/>
                          <w:jc w:val="center"/>
                        </w:pPr>
                        <w:r>
                          <w:rPr>
                            <w:rFonts w:eastAsia="Calibri"/>
                            <w:sz w:val="22"/>
                            <w:szCs w:val="22"/>
                            <w:lang w:val="en-US"/>
                          </w:rPr>
                          <w:t>Optimized Middle Code List</w:t>
                        </w:r>
                      </w:p>
                      <w:p w14:paraId="36F7A1DE" w14:textId="77777777" w:rsidR="00D672E8" w:rsidRDefault="00D672E8"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672E8" w:rsidRDefault="00D672E8"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672E8" w:rsidRDefault="00D672E8"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D672E8" w:rsidRDefault="00D672E8">
      <w:pPr>
        <w:pStyle w:val="Kommentarer"/>
      </w:pPr>
      <w:r>
        <w:rPr>
          <w:rStyle w:val="Kommentarsreferens"/>
        </w:rPr>
        <w:annotationRef/>
      </w:r>
    </w:p>
    <w:p w14:paraId="01C1DAD9" w14:textId="77777777" w:rsidR="00D672E8" w:rsidRDefault="00D672E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06" w:author="Stefan Bjornander" w:date="2015-05-23T17:42:00Z" w:initials="SB">
    <w:p w14:paraId="04F55807" w14:textId="77777777" w:rsidR="00D672E8" w:rsidRDefault="00D672E8">
      <w:pPr>
        <w:pStyle w:val="Kommentarer"/>
      </w:pPr>
      <w:r>
        <w:rPr>
          <w:rStyle w:val="Kommentarsreferens"/>
        </w:rPr>
        <w:annotationRef/>
      </w:r>
    </w:p>
    <w:p w14:paraId="533EC9EE" w14:textId="77777777" w:rsidR="00D672E8" w:rsidRDefault="00D672E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672E8" w:rsidRDefault="00D672E8" w:rsidP="006C7309">
      <w:pPr>
        <w:spacing w:line="240" w:lineRule="auto"/>
      </w:pPr>
      <w:r>
        <w:separator/>
      </w:r>
    </w:p>
  </w:endnote>
  <w:endnote w:type="continuationSeparator" w:id="0">
    <w:p w14:paraId="0DD18C9D" w14:textId="77777777" w:rsidR="00D672E8" w:rsidRDefault="00D672E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672E8" w:rsidRDefault="00D672E8" w:rsidP="006C7309">
      <w:pPr>
        <w:spacing w:line="240" w:lineRule="auto"/>
      </w:pPr>
      <w:r>
        <w:separator/>
      </w:r>
    </w:p>
  </w:footnote>
  <w:footnote w:type="continuationSeparator" w:id="0">
    <w:p w14:paraId="0BA3DA21" w14:textId="77777777" w:rsidR="00D672E8" w:rsidRDefault="00D672E8" w:rsidP="006C7309">
      <w:pPr>
        <w:spacing w:line="240" w:lineRule="auto"/>
      </w:pPr>
      <w:r>
        <w:continuationSeparator/>
      </w:r>
    </w:p>
  </w:footnote>
  <w:footnote w:id="1">
    <w:p w14:paraId="2574BD6E" w14:textId="77777777" w:rsidR="00D672E8" w:rsidRPr="00725EAE" w:rsidRDefault="00D672E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D672E8" w:rsidRPr="00B4576D" w:rsidRDefault="00D672E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D672E8" w:rsidRPr="00080A22" w:rsidRDefault="00D672E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D672E8" w:rsidRDefault="00D672E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D672E8" w:rsidRDefault="00D672E8" w:rsidP="00E80032">
      <w:pPr>
        <w:pStyle w:val="Code"/>
      </w:pPr>
      <w:r>
        <w:t>#define BOOL int</w:t>
      </w:r>
    </w:p>
    <w:p w14:paraId="5A8A6026" w14:textId="77777777" w:rsidR="00D672E8" w:rsidRDefault="00D672E8" w:rsidP="00E80032">
      <w:pPr>
        <w:pStyle w:val="Code"/>
      </w:pPr>
      <w:r>
        <w:t>#define TRUE 1</w:t>
      </w:r>
    </w:p>
    <w:p w14:paraId="09976B6C" w14:textId="77777777" w:rsidR="00D672E8" w:rsidRPr="00BF232B" w:rsidRDefault="00D672E8" w:rsidP="00E80032">
      <w:pPr>
        <w:pStyle w:val="Code"/>
      </w:pPr>
      <w:r>
        <w:t>#define FALSE 0</w:t>
      </w:r>
    </w:p>
  </w:footnote>
  <w:footnote w:id="5">
    <w:p w14:paraId="1100CB01" w14:textId="77777777" w:rsidR="00D672E8" w:rsidRDefault="00D672E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D672E8" w:rsidRDefault="00D672E8" w:rsidP="00E80032">
      <w:r>
        <w:rPr>
          <w:rStyle w:val="Fotnotsreferens"/>
        </w:rPr>
        <w:footnoteRef/>
      </w:r>
      <w:r>
        <w:t xml:space="preserve"> Depending of the compiler and its warning level settings.</w:t>
      </w:r>
    </w:p>
  </w:footnote>
  <w:footnote w:id="7">
    <w:p w14:paraId="3D554D37" w14:textId="77777777" w:rsidR="00D672E8" w:rsidRPr="004679D4" w:rsidRDefault="00D672E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D672E8" w:rsidRPr="00C03AB7" w:rsidRDefault="00D672E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D672E8" w:rsidRPr="000C5114" w:rsidRDefault="00D672E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D672E8" w:rsidRPr="002343ED" w:rsidRDefault="00D672E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D672E8" w:rsidRDefault="00D672E8" w:rsidP="00E80032">
      <w:r>
        <w:rPr>
          <w:rStyle w:val="Fotnotsreferens"/>
        </w:rPr>
        <w:footnoteRef/>
      </w:r>
      <w:r>
        <w:t xml:space="preserve"> However, we have no knowledge about the actual address; it may be 10,000 or anything else.</w:t>
      </w:r>
    </w:p>
  </w:footnote>
  <w:footnote w:id="12">
    <w:p w14:paraId="575EFDCD" w14:textId="77777777" w:rsidR="00D672E8" w:rsidRPr="009B0162" w:rsidRDefault="00D672E8"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D672E8" w:rsidRDefault="00D672E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D672E8" w:rsidRDefault="00D672E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D672E8" w:rsidRPr="00E554CC" w:rsidRDefault="00D672E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D672E8" w:rsidRPr="00391B01" w:rsidRDefault="00D672E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D672E8" w:rsidRDefault="00D672E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D672E8" w:rsidRDefault="00D672E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D672E8" w:rsidRDefault="00D672E8" w:rsidP="00E80032">
      <w:r>
        <w:rPr>
          <w:rStyle w:val="Fotnotsreferens"/>
        </w:rPr>
        <w:footnoteRef/>
      </w:r>
      <w:r>
        <w:t xml:space="preserve"> There is no rational explanation, just accept it.</w:t>
      </w:r>
    </w:p>
  </w:footnote>
  <w:footnote w:id="20">
    <w:p w14:paraId="0B9FD0C4" w14:textId="77777777" w:rsidR="00D672E8" w:rsidRDefault="00D672E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D672E8" w:rsidRPr="00EF01A1" w:rsidRDefault="00D672E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D672E8" w:rsidRPr="008655EC" w:rsidRDefault="00D672E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481</Pages>
  <Words>148873</Words>
  <Characters>789033</Characters>
  <Application>Microsoft Office Word</Application>
  <DocSecurity>0</DocSecurity>
  <Lines>6575</Lines>
  <Paragraphs>18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cp:revision>
  <cp:lastPrinted>2017-05-07T13:41:00Z</cp:lastPrinted>
  <dcterms:created xsi:type="dcterms:W3CDTF">2020-11-20T14:07:00Z</dcterms:created>
  <dcterms:modified xsi:type="dcterms:W3CDTF">2020-11-24T21:06:00Z</dcterms:modified>
</cp:coreProperties>
</file>